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7CC464" w14:textId="77777777" w:rsidR="006446C4" w:rsidRPr="00EB7E02" w:rsidRDefault="786551E7" w:rsidP="786551E7">
      <w:pPr>
        <w:tabs>
          <w:tab w:val="left" w:pos="1890"/>
        </w:tabs>
        <w:spacing w:after="0" w:line="240" w:lineRule="auto"/>
        <w:jc w:val="center"/>
        <w:rPr>
          <w:rFonts w:ascii="Sylfaen" w:eastAsia="Times New Roman" w:hAnsi="Sylfaen" w:cs="Calibri"/>
          <w:b/>
          <w:bCs/>
          <w:sz w:val="29"/>
          <w:szCs w:val="29"/>
        </w:rPr>
      </w:pPr>
      <w:r w:rsidRPr="786551E7">
        <w:rPr>
          <w:rFonts w:ascii="Sylfaen" w:eastAsia="Times New Roman" w:hAnsi="Sylfaen" w:cs="Calibri"/>
          <w:b/>
          <w:bCs/>
          <w:sz w:val="29"/>
          <w:szCs w:val="29"/>
        </w:rPr>
        <w:t>Mickael Coulibaly</w:t>
      </w:r>
    </w:p>
    <w:p w14:paraId="4B86E839" w14:textId="65C2A5D9" w:rsidR="006446C4" w:rsidRPr="00221F02" w:rsidRDefault="786551E7" w:rsidP="786551E7">
      <w:pPr>
        <w:tabs>
          <w:tab w:val="left" w:pos="1890"/>
        </w:tabs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sz w:val="24"/>
          <w:szCs w:val="24"/>
        </w:rPr>
        <w:t>(406) 239-6585 • mickaelbenahmed@yahoo.fr</w:t>
      </w:r>
    </w:p>
    <w:p w14:paraId="1187BFE1" w14:textId="77777777" w:rsidR="0013477C" w:rsidRPr="00221F02" w:rsidRDefault="0013477C" w:rsidP="006D6444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FD8E72B" w14:textId="77777777" w:rsidR="0013296B" w:rsidRPr="00221F02" w:rsidRDefault="0013296B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F291A96" w14:textId="77777777" w:rsidR="006446C4" w:rsidRPr="00221F02" w:rsidRDefault="00C50546" w:rsidP="786551E7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EDUCATION</w:t>
      </w:r>
      <w:r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</w:p>
    <w:p w14:paraId="46EDCEA6" w14:textId="77777777" w:rsidR="006446C4" w:rsidRPr="00221F02" w:rsidRDefault="786551E7" w:rsidP="786551E7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niversity of Montana, Missoula, Mt </w:t>
      </w:r>
    </w:p>
    <w:p w14:paraId="2C1D8E32" w14:textId="3A38FED0" w:rsidR="000E01F3" w:rsidRPr="00221F02" w:rsidRDefault="00C50546" w:rsidP="786551E7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Bachelor of Science in </w:t>
      </w:r>
      <w:r w:rsidR="000E01F3"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usiness Administration</w:t>
      </w:r>
      <w:r w:rsidR="00094D93"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="00094D93"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="00094D93"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="00094D93"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       </w:t>
      </w:r>
      <w:r w:rsidR="00F001F1"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833FB7"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D6255B"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                         13</w:t>
      </w:r>
      <w:r w:rsidR="00D6255B"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</w:rPr>
        <w:t>th</w:t>
      </w:r>
      <w:r w:rsidR="00D6255B"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May</w:t>
      </w:r>
      <w:r w:rsidR="000E01F3"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2017</w:t>
      </w:r>
    </w:p>
    <w:p w14:paraId="04E4F07B" w14:textId="77777777" w:rsidR="000B5600" w:rsidRPr="00221F02" w:rsidRDefault="786551E7" w:rsidP="786551E7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jors:</w:t>
      </w:r>
      <w:r w:rsidRPr="00221F0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Management Information Systems</w:t>
      </w: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</w:t>
      </w:r>
      <w:r w:rsidRPr="00221F02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 </w:t>
      </w:r>
      <w:r w:rsidRPr="00221F02">
        <w:rPr>
          <w:rFonts w:ascii="Times New Roman" w:eastAsia="Times New Roman" w:hAnsi="Times New Roman" w:cs="Times New Roman"/>
          <w:b/>
          <w:bCs/>
          <w:sz w:val="24"/>
          <w:szCs w:val="24"/>
        </w:rPr>
        <w:t>International Business</w:t>
      </w:r>
    </w:p>
    <w:p w14:paraId="5DEA49C4" w14:textId="77777777" w:rsidR="006446C4" w:rsidRPr="00221F02" w:rsidRDefault="00C50546" w:rsidP="00D51CF4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ab/>
        <w:t xml:space="preserve">           </w:t>
      </w:r>
    </w:p>
    <w:p w14:paraId="001CCF0E" w14:textId="77777777" w:rsidR="004D62DA" w:rsidRPr="00221F02" w:rsidRDefault="786551E7" w:rsidP="786551E7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niversity of Montana, Missoula, Mt</w:t>
      </w:r>
    </w:p>
    <w:p w14:paraId="6C40004F" w14:textId="62653C03" w:rsidR="004D62DA" w:rsidRPr="00221F02" w:rsidRDefault="004D62DA" w:rsidP="786551E7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ssociate of Arts in Business Administration                                                        </w:t>
      </w:r>
      <w:r w:rsidR="006F5699" w:rsidRPr="00221F0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                  </w:t>
      </w:r>
      <w:r w:rsidR="003E14F6" w:rsidRPr="00221F02"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 w:rsidRPr="00221F02">
        <w:rPr>
          <w:rFonts w:ascii="Times New Roman" w:eastAsia="Times New Roman" w:hAnsi="Times New Roman" w:cs="Times New Roman"/>
          <w:b/>
          <w:bCs/>
          <w:sz w:val="24"/>
          <w:szCs w:val="24"/>
        </w:rPr>
        <w:t>ay 2014</w:t>
      </w:r>
    </w:p>
    <w:p w14:paraId="6E58C7B1" w14:textId="77777777" w:rsidR="003E14F6" w:rsidRPr="00221F02" w:rsidRDefault="003E14F6" w:rsidP="004D62DA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1B63A" w14:textId="77777777" w:rsidR="006446C4" w:rsidRPr="00221F02" w:rsidRDefault="786551E7" w:rsidP="786551E7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niversity of Ouagadougou, Ouagadougou, Burkina Faso </w:t>
      </w:r>
    </w:p>
    <w:p w14:paraId="79E8C2AE" w14:textId="462B7C39" w:rsidR="006446C4" w:rsidRPr="00221F02" w:rsidRDefault="00C50546" w:rsidP="786551E7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b/>
          <w:bCs/>
          <w:sz w:val="24"/>
          <w:szCs w:val="24"/>
        </w:rPr>
        <w:t>Baccalaureate</w:t>
      </w:r>
      <w:r w:rsidR="00123C04" w:rsidRPr="00221F0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123C04"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egree</w:t>
      </w:r>
      <w:r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in Accounting                                                                       </w:t>
      </w:r>
      <w:r w:rsidR="006F5699"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                </w:t>
      </w:r>
      <w:r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May 2009</w:t>
      </w:r>
    </w:p>
    <w:p w14:paraId="718197D3" w14:textId="77777777" w:rsidR="00EF76D7" w:rsidRPr="00221F02" w:rsidRDefault="00EF76D7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3AA7B5B" w14:textId="77777777" w:rsidR="00E61A4E" w:rsidRPr="00221F02" w:rsidRDefault="786551E7" w:rsidP="786551E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ilingual: </w:t>
      </w:r>
      <w:r w:rsidRPr="00221F02">
        <w:rPr>
          <w:rFonts w:ascii="Times New Roman" w:eastAsia="Times New Roman" w:hAnsi="Times New Roman" w:cs="Times New Roman"/>
          <w:sz w:val="24"/>
          <w:szCs w:val="24"/>
        </w:rPr>
        <w:t>Fluent in</w:t>
      </w:r>
      <w:r w:rsidRPr="00221F0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nglish and French </w:t>
      </w:r>
    </w:p>
    <w:p w14:paraId="0E4B15B9" w14:textId="77777777" w:rsidR="00E61A4E" w:rsidRPr="00221F02" w:rsidRDefault="786551E7" w:rsidP="786551E7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ossess a valid California driver license  </w:t>
      </w:r>
    </w:p>
    <w:p w14:paraId="718D0E81" w14:textId="77777777" w:rsidR="005352DA" w:rsidRPr="00221F02" w:rsidRDefault="005352DA" w:rsidP="00EF76D7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B7262D3" w14:textId="77777777" w:rsidR="00B63905" w:rsidRPr="00221F02" w:rsidRDefault="00B63905" w:rsidP="00BE2539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</w:p>
    <w:p w14:paraId="7E460B25" w14:textId="77777777" w:rsidR="00BE2539" w:rsidRPr="00221F02" w:rsidRDefault="00BE2539" w:rsidP="00B6390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720" w:hanging="360"/>
        <w:rPr>
          <w:color w:val="000000"/>
          <w:highlight w:val="yellow"/>
        </w:rPr>
        <w:sectPr w:rsidR="00BE2539" w:rsidRPr="00221F02" w:rsidSect="00577CAA">
          <w:footerReference w:type="default" r:id="rId7"/>
          <w:pgSz w:w="12240" w:h="15840"/>
          <w:pgMar w:top="1440" w:right="1440" w:bottom="1440" w:left="1440" w:header="360" w:footer="720" w:gutter="0"/>
          <w:cols w:space="720"/>
          <w:docGrid w:linePitch="360"/>
        </w:sectPr>
      </w:pPr>
    </w:p>
    <w:p w14:paraId="60268A1E" w14:textId="77777777" w:rsidR="00EF76D7" w:rsidRPr="00221F02" w:rsidRDefault="00635D95" w:rsidP="786551E7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T</w:t>
      </w:r>
      <w:r w:rsidR="00EF76D7"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ECHNICAL SKILLS</w:t>
      </w:r>
      <w:r w:rsidR="00EF76D7"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="00EF76D7"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="00EF76D7"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="00EF76D7"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="00EF76D7"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="00EF76D7"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="00EF76D7"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="00EF76D7"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="00EF76D7"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="00EF76D7"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="00EF76D7"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</w:p>
    <w:p w14:paraId="7DACFCC6" w14:textId="6E81D261" w:rsidR="009B0E3C" w:rsidRPr="00221F02" w:rsidRDefault="009B0E3C" w:rsidP="009B0E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 xml:space="preserve">      •     </w:t>
      </w:r>
      <w:r w:rsidR="00A73356" w:rsidRPr="00221F02">
        <w:rPr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  <w:t>Certified</w:t>
      </w:r>
      <w:r w:rsidRPr="00221F02">
        <w:rPr>
          <w:rFonts w:ascii="Times New Roman" w:hAnsi="Times New Roman" w:cs="Times New Roman"/>
          <w:sz w:val="24"/>
          <w:szCs w:val="24"/>
        </w:rPr>
        <w:t xml:space="preserve"> Splunk threat hunting user.</w:t>
      </w:r>
    </w:p>
    <w:p w14:paraId="706A29BE" w14:textId="0570B373" w:rsidR="009B0E3C" w:rsidRPr="00221F02" w:rsidRDefault="009B0E3C" w:rsidP="009B0E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 xml:space="preserve">      •     Certif</w:t>
      </w:r>
      <w:r w:rsidR="00A73356" w:rsidRPr="00221F02">
        <w:rPr>
          <w:rFonts w:ascii="Times New Roman" w:hAnsi="Times New Roman" w:cs="Times New Roman"/>
          <w:sz w:val="24"/>
          <w:szCs w:val="24"/>
        </w:rPr>
        <w:t>ied</w:t>
      </w:r>
      <w:r w:rsidRPr="00221F02">
        <w:rPr>
          <w:rFonts w:ascii="Times New Roman" w:hAnsi="Times New Roman" w:cs="Times New Roman"/>
          <w:sz w:val="24"/>
          <w:szCs w:val="24"/>
        </w:rPr>
        <w:t xml:space="preserve"> Carbon Black user.</w:t>
      </w:r>
    </w:p>
    <w:p w14:paraId="33D05AEE" w14:textId="60F36E11" w:rsidR="009B0E3C" w:rsidRDefault="009B0E3C" w:rsidP="009B0E3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 xml:space="preserve">      •     Certif</w:t>
      </w:r>
      <w:r w:rsidR="00A73356" w:rsidRPr="00221F02">
        <w:rPr>
          <w:rFonts w:ascii="Times New Roman" w:hAnsi="Times New Roman" w:cs="Times New Roman"/>
          <w:sz w:val="24"/>
          <w:szCs w:val="24"/>
        </w:rPr>
        <w:t>ied</w:t>
      </w:r>
      <w:r w:rsidRPr="00221F02">
        <w:rPr>
          <w:rFonts w:ascii="Times New Roman" w:hAnsi="Times New Roman" w:cs="Times New Roman"/>
          <w:sz w:val="24"/>
          <w:szCs w:val="24"/>
        </w:rPr>
        <w:t xml:space="preserve"> LogRhythm user.</w:t>
      </w:r>
    </w:p>
    <w:p w14:paraId="75D27DF4" w14:textId="74E5530F" w:rsidR="000D2F57" w:rsidRPr="004F74B3" w:rsidRDefault="000D2F57" w:rsidP="004F74B3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74B3">
        <w:rPr>
          <w:rFonts w:ascii="Times New Roman" w:hAnsi="Times New Roman" w:cs="Times New Roman"/>
          <w:sz w:val="24"/>
          <w:szCs w:val="24"/>
        </w:rPr>
        <w:t>Rapid7</w:t>
      </w:r>
      <w:r w:rsidR="004F74B3" w:rsidRPr="004F74B3">
        <w:rPr>
          <w:rFonts w:ascii="Times New Roman" w:hAnsi="Times New Roman" w:cs="Times New Roman"/>
          <w:sz w:val="24"/>
          <w:szCs w:val="24"/>
        </w:rPr>
        <w:t xml:space="preserve"> monitoring</w:t>
      </w:r>
    </w:p>
    <w:p w14:paraId="16337B1C" w14:textId="279A27A0" w:rsidR="000D2F57" w:rsidRPr="004F74B3" w:rsidRDefault="000D2F57" w:rsidP="004F74B3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74B3">
        <w:rPr>
          <w:rFonts w:ascii="Times New Roman" w:hAnsi="Times New Roman" w:cs="Times New Roman"/>
          <w:sz w:val="24"/>
          <w:szCs w:val="24"/>
        </w:rPr>
        <w:t>Alien v</w:t>
      </w:r>
      <w:r w:rsidR="004F74B3" w:rsidRPr="004F74B3">
        <w:rPr>
          <w:rFonts w:ascii="Times New Roman" w:hAnsi="Times New Roman" w:cs="Times New Roman"/>
          <w:sz w:val="24"/>
          <w:szCs w:val="24"/>
        </w:rPr>
        <w:t>au</w:t>
      </w:r>
      <w:r w:rsidRPr="004F74B3">
        <w:rPr>
          <w:rFonts w:ascii="Times New Roman" w:hAnsi="Times New Roman" w:cs="Times New Roman"/>
          <w:sz w:val="24"/>
          <w:szCs w:val="24"/>
        </w:rPr>
        <w:t>lt</w:t>
      </w:r>
      <w:r w:rsidR="004F74B3" w:rsidRPr="004F74B3">
        <w:rPr>
          <w:rFonts w:ascii="Times New Roman" w:hAnsi="Times New Roman" w:cs="Times New Roman"/>
          <w:sz w:val="24"/>
          <w:szCs w:val="24"/>
        </w:rPr>
        <w:t xml:space="preserve"> monitoring</w:t>
      </w:r>
    </w:p>
    <w:p w14:paraId="71A81E4A" w14:textId="1194D367" w:rsidR="004F74B3" w:rsidRPr="004F74B3" w:rsidRDefault="004F74B3" w:rsidP="004F74B3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74B3">
        <w:rPr>
          <w:rFonts w:ascii="Times New Roman" w:hAnsi="Times New Roman" w:cs="Times New Roman"/>
          <w:sz w:val="24"/>
          <w:szCs w:val="24"/>
        </w:rPr>
        <w:t>Sophos monitoring.</w:t>
      </w:r>
    </w:p>
    <w:p w14:paraId="4FBD418E" w14:textId="11BD668D" w:rsidR="004F74B3" w:rsidRPr="004F74B3" w:rsidRDefault="004F74B3" w:rsidP="004F74B3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74B3">
        <w:rPr>
          <w:rFonts w:ascii="Times New Roman" w:hAnsi="Times New Roman" w:cs="Times New Roman"/>
          <w:sz w:val="24"/>
          <w:szCs w:val="24"/>
        </w:rPr>
        <w:t>Dark web monitoring.</w:t>
      </w:r>
    </w:p>
    <w:p w14:paraId="63971465" w14:textId="2A6BC271" w:rsidR="004F74B3" w:rsidRPr="004F74B3" w:rsidRDefault="004F74B3" w:rsidP="004F74B3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74B3">
        <w:rPr>
          <w:rFonts w:ascii="Times New Roman" w:hAnsi="Times New Roman" w:cs="Times New Roman"/>
          <w:sz w:val="24"/>
          <w:szCs w:val="24"/>
        </w:rPr>
        <w:t>Dark tracer monitoring.</w:t>
      </w:r>
    </w:p>
    <w:p w14:paraId="037C3705" w14:textId="1F8271DD" w:rsidR="004F74B3" w:rsidRPr="004F74B3" w:rsidRDefault="004F74B3" w:rsidP="004F74B3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74B3">
        <w:rPr>
          <w:rFonts w:ascii="Times New Roman" w:hAnsi="Times New Roman" w:cs="Times New Roman"/>
          <w:sz w:val="24"/>
          <w:szCs w:val="24"/>
        </w:rPr>
        <w:t>Security Onion installation and maintenance.</w:t>
      </w:r>
    </w:p>
    <w:p w14:paraId="05699D12" w14:textId="3276A635" w:rsidR="004F74B3" w:rsidRPr="004F74B3" w:rsidRDefault="004F74B3" w:rsidP="004F74B3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74B3">
        <w:rPr>
          <w:rFonts w:ascii="Times New Roman" w:hAnsi="Times New Roman" w:cs="Times New Roman"/>
          <w:sz w:val="24"/>
          <w:szCs w:val="24"/>
        </w:rPr>
        <w:t>Service Now, and Jira as a ticketing system.</w:t>
      </w:r>
    </w:p>
    <w:p w14:paraId="3E1E5D09" w14:textId="4142D3C5" w:rsidR="004F74B3" w:rsidRPr="004F74B3" w:rsidRDefault="004F74B3" w:rsidP="004F74B3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74B3">
        <w:rPr>
          <w:rFonts w:ascii="Times New Roman" w:hAnsi="Times New Roman" w:cs="Times New Roman"/>
          <w:sz w:val="24"/>
          <w:szCs w:val="24"/>
        </w:rPr>
        <w:t>Very familiar with virtual Machines.</w:t>
      </w:r>
    </w:p>
    <w:p w14:paraId="3F997675" w14:textId="6015C2D9" w:rsidR="004F74B3" w:rsidRPr="004840AA" w:rsidRDefault="004F74B3" w:rsidP="009B0E3C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F74B3">
        <w:rPr>
          <w:rFonts w:ascii="Times New Roman" w:hAnsi="Times New Roman" w:cs="Times New Roman"/>
          <w:sz w:val="24"/>
          <w:szCs w:val="24"/>
        </w:rPr>
        <w:t>Microsoft team and rocket chat.</w:t>
      </w:r>
    </w:p>
    <w:p w14:paraId="3AC516E7" w14:textId="44CEDF07" w:rsidR="009B0E3C" w:rsidRPr="00221F02" w:rsidRDefault="009B0E3C" w:rsidP="009B0E3C">
      <w:pPr>
        <w:pStyle w:val="NormalWeb"/>
        <w:numPr>
          <w:ilvl w:val="0"/>
          <w:numId w:val="27"/>
        </w:numPr>
        <w:shd w:val="clear" w:color="auto" w:fill="FFFFFF" w:themeFill="background1"/>
        <w:spacing w:before="0" w:beforeAutospacing="0" w:after="0" w:afterAutospacing="0"/>
        <w:ind w:left="720" w:hanging="360"/>
      </w:pPr>
      <w:r w:rsidRPr="00221F02">
        <w:t>Languages- Visual basic, SQL, R, HTML, Python</w:t>
      </w:r>
    </w:p>
    <w:p w14:paraId="418D8E85" w14:textId="59CA239D" w:rsidR="005374CB" w:rsidRPr="00221F02" w:rsidRDefault="786551E7" w:rsidP="786551E7">
      <w:pPr>
        <w:pStyle w:val="NormalWeb"/>
        <w:numPr>
          <w:ilvl w:val="0"/>
          <w:numId w:val="27"/>
        </w:numPr>
        <w:shd w:val="clear" w:color="auto" w:fill="FFFFFF" w:themeFill="background1"/>
        <w:spacing w:before="0" w:beforeAutospacing="0" w:after="0" w:afterAutospacing="0"/>
        <w:ind w:left="720" w:hanging="360"/>
      </w:pPr>
      <w:r w:rsidRPr="00221F02">
        <w:t>Languages-</w:t>
      </w:r>
      <w:r w:rsidRPr="00221F02">
        <w:rPr>
          <w:color w:val="000000" w:themeColor="text1"/>
        </w:rPr>
        <w:t xml:space="preserve"> Visual basic, </w:t>
      </w:r>
      <w:r w:rsidRPr="00221F02">
        <w:t xml:space="preserve">SQL, R, </w:t>
      </w:r>
      <w:r w:rsidRPr="00221F02">
        <w:rPr>
          <w:color w:val="000000" w:themeColor="text1"/>
        </w:rPr>
        <w:t xml:space="preserve">HTML, Python </w:t>
      </w:r>
    </w:p>
    <w:p w14:paraId="6EA15430" w14:textId="773348F8" w:rsidR="00647FEC" w:rsidRPr="00221F02" w:rsidRDefault="786551E7" w:rsidP="786551E7">
      <w:pPr>
        <w:pStyle w:val="NormalWeb"/>
        <w:numPr>
          <w:ilvl w:val="0"/>
          <w:numId w:val="27"/>
        </w:numPr>
        <w:shd w:val="clear" w:color="auto" w:fill="FFFFFF" w:themeFill="background1"/>
        <w:spacing w:before="0" w:beforeAutospacing="0" w:after="0" w:afterAutospacing="0"/>
        <w:ind w:left="720" w:hanging="360"/>
      </w:pPr>
      <w:r w:rsidRPr="00221F02">
        <w:t xml:space="preserve">Software- </w:t>
      </w:r>
      <w:r w:rsidRPr="00221F02">
        <w:rPr>
          <w:color w:val="000000" w:themeColor="text1"/>
        </w:rPr>
        <w:t xml:space="preserve">Microsoft Office (Word, Outlook, </w:t>
      </w:r>
      <w:r w:rsidRPr="00221F02">
        <w:rPr>
          <w:noProof/>
          <w:color w:val="000000" w:themeColor="text1"/>
        </w:rPr>
        <w:t>PowerPoint</w:t>
      </w:r>
      <w:r w:rsidRPr="00221F02">
        <w:rPr>
          <w:color w:val="000000" w:themeColor="text1"/>
        </w:rPr>
        <w:t xml:space="preserve">, </w:t>
      </w:r>
      <w:r w:rsidRPr="00221F02">
        <w:rPr>
          <w:noProof/>
          <w:color w:val="000000" w:themeColor="text1"/>
        </w:rPr>
        <w:t>Excel</w:t>
      </w:r>
      <w:r w:rsidRPr="00221F02">
        <w:rPr>
          <w:color w:val="000000" w:themeColor="text1"/>
        </w:rPr>
        <w:t xml:space="preserve">), </w:t>
      </w:r>
      <w:r w:rsidR="00B91B41" w:rsidRPr="00221F02">
        <w:rPr>
          <w:color w:val="000000" w:themeColor="text1"/>
        </w:rPr>
        <w:t xml:space="preserve">G suite, </w:t>
      </w:r>
      <w:proofErr w:type="spellStart"/>
      <w:r w:rsidR="00B91B41" w:rsidRPr="00221F02">
        <w:rPr>
          <w:color w:val="000000" w:themeColor="text1"/>
        </w:rPr>
        <w:t>WorkPress</w:t>
      </w:r>
      <w:proofErr w:type="spellEnd"/>
      <w:r w:rsidR="00B91B41" w:rsidRPr="00221F02">
        <w:rPr>
          <w:color w:val="000000" w:themeColor="text1"/>
        </w:rPr>
        <w:t xml:space="preserve">, Zendesk, </w:t>
      </w:r>
      <w:proofErr w:type="spellStart"/>
      <w:r w:rsidR="000C2D3F" w:rsidRPr="00221F02">
        <w:rPr>
          <w:color w:val="000000" w:themeColor="text1"/>
        </w:rPr>
        <w:t>Netsuite</w:t>
      </w:r>
      <w:proofErr w:type="spellEnd"/>
      <w:r w:rsidR="000C2D3F" w:rsidRPr="00221F02">
        <w:rPr>
          <w:color w:val="000000" w:themeColor="text1"/>
        </w:rPr>
        <w:t xml:space="preserve"> Soft</w:t>
      </w:r>
      <w:r w:rsidRPr="00221F02">
        <w:t xml:space="preserve"> Test, </w:t>
      </w:r>
      <w:r w:rsidRPr="00221F02">
        <w:rPr>
          <w:color w:val="000000" w:themeColor="text1"/>
        </w:rPr>
        <w:t>Salesforce.com,</w:t>
      </w:r>
      <w:r w:rsidRPr="00221F02">
        <w:t xml:space="preserve"> Microsoft server 2012 R, Moodle, Tableau, Active directory, slack, Microsoft project and Asana. </w:t>
      </w:r>
    </w:p>
    <w:p w14:paraId="3E27A767" w14:textId="77777777" w:rsidR="006446C4" w:rsidRPr="00221F02" w:rsidRDefault="786551E7" w:rsidP="786551E7">
      <w:pPr>
        <w:pStyle w:val="NormalWeb"/>
        <w:numPr>
          <w:ilvl w:val="0"/>
          <w:numId w:val="27"/>
        </w:numPr>
        <w:shd w:val="clear" w:color="auto" w:fill="FFFFFF" w:themeFill="background1"/>
        <w:spacing w:before="0" w:beforeAutospacing="0" w:after="0" w:afterAutospacing="0"/>
        <w:ind w:left="720" w:hanging="360"/>
        <w:rPr>
          <w:color w:val="000000" w:themeColor="text1"/>
        </w:rPr>
      </w:pPr>
      <w:r w:rsidRPr="00221F02">
        <w:t>Operating systems- Windows Vista 7,8,10 and XP;</w:t>
      </w:r>
    </w:p>
    <w:p w14:paraId="124DFEE6" w14:textId="77777777" w:rsidR="0098247F" w:rsidRPr="00221F02" w:rsidRDefault="786551E7" w:rsidP="786551E7">
      <w:pPr>
        <w:pStyle w:val="NormalWeb"/>
        <w:numPr>
          <w:ilvl w:val="0"/>
          <w:numId w:val="27"/>
        </w:numPr>
        <w:shd w:val="clear" w:color="auto" w:fill="FFFFFF" w:themeFill="background1"/>
        <w:spacing w:before="0" w:beforeAutospacing="0" w:after="0" w:afterAutospacing="0"/>
        <w:ind w:left="720" w:hanging="360"/>
        <w:rPr>
          <w:color w:val="000000" w:themeColor="text1"/>
        </w:rPr>
      </w:pPr>
      <w:r w:rsidRPr="00221F02">
        <w:t xml:space="preserve">Perfect understanding of LDAP, DNS, Kerberos, server installing process and configuring the </w:t>
      </w:r>
      <w:r w:rsidRPr="00221F02">
        <w:rPr>
          <w:noProof/>
        </w:rPr>
        <w:t>server</w:t>
      </w:r>
      <w:r w:rsidRPr="00221F02">
        <w:t xml:space="preserve"> for remote management, Security permission folders, Organizational units, DHCP configuration, installing a </w:t>
      </w:r>
      <w:r w:rsidRPr="00221F02">
        <w:rPr>
          <w:noProof/>
        </w:rPr>
        <w:t>domain</w:t>
      </w:r>
      <w:r w:rsidRPr="00221F02">
        <w:t xml:space="preserve"> controller, creating </w:t>
      </w:r>
      <w:r w:rsidRPr="00221F02">
        <w:rPr>
          <w:noProof/>
        </w:rPr>
        <w:t xml:space="preserve">group </w:t>
      </w:r>
      <w:r w:rsidRPr="00221F02">
        <w:rPr>
          <w:noProof/>
        </w:rPr>
        <w:lastRenderedPageBreak/>
        <w:t>policy</w:t>
      </w:r>
      <w:r w:rsidRPr="00221F02">
        <w:t xml:space="preserve"> object, configuring IPv4 and IPv6 addressing, creating and configuring virtual network, Data Base creation, </w:t>
      </w:r>
      <w:proofErr w:type="spellStart"/>
      <w:r w:rsidRPr="00221F02">
        <w:t>citrix</w:t>
      </w:r>
      <w:proofErr w:type="spellEnd"/>
      <w:r w:rsidRPr="00221F02">
        <w:t xml:space="preserve"> receiver and configuring application restriction policy.</w:t>
      </w:r>
    </w:p>
    <w:p w14:paraId="55388748" w14:textId="77777777" w:rsidR="00E11EF9" w:rsidRPr="00221F02" w:rsidRDefault="786551E7" w:rsidP="00A73356">
      <w:pPr>
        <w:pStyle w:val="NormalWeb"/>
        <w:shd w:val="clear" w:color="auto" w:fill="FFFFFF" w:themeFill="background1"/>
        <w:spacing w:before="0" w:beforeAutospacing="0" w:after="0" w:afterAutospacing="0"/>
        <w:ind w:left="720"/>
        <w:rPr>
          <w:color w:val="000000" w:themeColor="text1"/>
        </w:rPr>
      </w:pPr>
      <w:r w:rsidRPr="00221F02">
        <w:t>Perfect understanding of global chain supply management, cross cultural management, international finance as well as domestic finance, marketing principles and international business in general.</w:t>
      </w:r>
    </w:p>
    <w:p w14:paraId="74AACB2A" w14:textId="5680C5F9" w:rsidR="00E11EF9" w:rsidRPr="00221F02" w:rsidRDefault="786551E7" w:rsidP="00A73356">
      <w:pPr>
        <w:pStyle w:val="NormalWeb"/>
        <w:shd w:val="clear" w:color="auto" w:fill="FFFFFF" w:themeFill="background1"/>
        <w:spacing w:before="0" w:beforeAutospacing="0" w:after="0" w:afterAutospacing="0"/>
        <w:ind w:left="720"/>
        <w:rPr>
          <w:color w:val="000000" w:themeColor="text1"/>
        </w:rPr>
      </w:pPr>
      <w:r w:rsidRPr="00221F02">
        <w:t xml:space="preserve"> Very familiar with the strategic management framework, managerial accounting (GAAP), and macro and micro economy.</w:t>
      </w:r>
    </w:p>
    <w:p w14:paraId="57410DAE" w14:textId="77777777" w:rsidR="00E11EF9" w:rsidRPr="00221F02" w:rsidRDefault="786551E7" w:rsidP="00A73356">
      <w:pPr>
        <w:pStyle w:val="NormalWeb"/>
        <w:shd w:val="clear" w:color="auto" w:fill="FFFFFF" w:themeFill="background1"/>
        <w:spacing w:before="0" w:beforeAutospacing="0" w:after="0" w:afterAutospacing="0"/>
        <w:ind w:left="720"/>
        <w:rPr>
          <w:color w:val="000000" w:themeColor="text1"/>
        </w:rPr>
      </w:pPr>
      <w:r w:rsidRPr="00221F02">
        <w:t>Perfect understanding of the West Africa accounting system (</w:t>
      </w:r>
      <w:proofErr w:type="spellStart"/>
      <w:r w:rsidRPr="00221F02">
        <w:rPr>
          <w:noProof/>
        </w:rPr>
        <w:t>Syscoa</w:t>
      </w:r>
      <w:proofErr w:type="spellEnd"/>
      <w:r w:rsidRPr="00221F02">
        <w:t>).</w:t>
      </w:r>
    </w:p>
    <w:p w14:paraId="75B6BD20" w14:textId="77777777" w:rsidR="00E11EF9" w:rsidRPr="00221F02" w:rsidRDefault="786551E7" w:rsidP="00A73356">
      <w:pPr>
        <w:pStyle w:val="NormalWeb"/>
        <w:shd w:val="clear" w:color="auto" w:fill="FFFFFF" w:themeFill="background1"/>
        <w:spacing w:before="0" w:beforeAutospacing="0" w:after="0" w:afterAutospacing="0"/>
        <w:ind w:left="720"/>
        <w:rPr>
          <w:color w:val="000000" w:themeColor="text1"/>
        </w:rPr>
      </w:pPr>
      <w:r w:rsidRPr="00221F02">
        <w:t xml:space="preserve">Perfect understanding of how administration works in the USA and </w:t>
      </w:r>
      <w:r w:rsidRPr="00221F02">
        <w:rPr>
          <w:noProof/>
        </w:rPr>
        <w:t>oversea</w:t>
      </w:r>
      <w:r w:rsidRPr="00221F02">
        <w:t xml:space="preserve"> (France and West Africa).</w:t>
      </w:r>
    </w:p>
    <w:p w14:paraId="7E826A8F" w14:textId="4D5F27A5" w:rsidR="00480834" w:rsidRPr="00221F02" w:rsidRDefault="786551E7" w:rsidP="786551E7">
      <w:pPr>
        <w:pStyle w:val="NormalWeb"/>
        <w:numPr>
          <w:ilvl w:val="0"/>
          <w:numId w:val="27"/>
        </w:numPr>
        <w:shd w:val="clear" w:color="auto" w:fill="FFFFFF" w:themeFill="background1"/>
        <w:spacing w:before="0" w:beforeAutospacing="0" w:after="0" w:afterAutospacing="0"/>
        <w:ind w:left="720" w:hanging="360"/>
        <w:rPr>
          <w:color w:val="000000" w:themeColor="text1"/>
        </w:rPr>
      </w:pPr>
      <w:r w:rsidRPr="00221F02">
        <w:rPr>
          <w:color w:val="000000" w:themeColor="text1"/>
        </w:rPr>
        <w:t xml:space="preserve">Very familiar with IT project management </w:t>
      </w:r>
      <w:r w:rsidR="000C2D3F" w:rsidRPr="00221F02">
        <w:rPr>
          <w:color w:val="000000" w:themeColor="text1"/>
        </w:rPr>
        <w:t>framework</w:t>
      </w:r>
      <w:r w:rsidRPr="00221F02">
        <w:rPr>
          <w:color w:val="000000" w:themeColor="text1"/>
        </w:rPr>
        <w:t>.</w:t>
      </w:r>
    </w:p>
    <w:p w14:paraId="6C3EEC8D" w14:textId="77777777" w:rsidR="006446C4" w:rsidRPr="00221F02" w:rsidRDefault="006446C4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505E01F" w14:textId="2169E6E1" w:rsidR="006446C4" w:rsidRPr="00221F02" w:rsidRDefault="00C50546" w:rsidP="786551E7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</w:pPr>
      <w:r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EXPERIENCE</w:t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</w:rPr>
        <w:tab/>
      </w:r>
    </w:p>
    <w:p w14:paraId="74A73412" w14:textId="77617223" w:rsidR="00353B02" w:rsidRDefault="00353B02" w:rsidP="000C2D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</w:pPr>
    </w:p>
    <w:p w14:paraId="70648FAA" w14:textId="1BFC9737" w:rsidR="00353B02" w:rsidRDefault="00353B02" w:rsidP="000C2D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  <w:t xml:space="preserve">Cybersecurity Analyst II (01/08/2020 – </w:t>
      </w:r>
      <w:r w:rsidR="00060AA2"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  <w:t>10/30/2020</w:t>
      </w:r>
      <w:r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  <w:t>)</w:t>
      </w:r>
    </w:p>
    <w:p w14:paraId="4441C8C9" w14:textId="2B6CC409" w:rsidR="00060AA2" w:rsidRDefault="00060AA2" w:rsidP="000C2D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  <w:t>And IT support coordinator</w:t>
      </w:r>
    </w:p>
    <w:p w14:paraId="41869841" w14:textId="638BBA8C" w:rsidR="002D35E3" w:rsidRDefault="002D35E3" w:rsidP="000C2D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</w:pPr>
    </w:p>
    <w:p w14:paraId="7F093A38" w14:textId="24818EE7" w:rsidR="002D35E3" w:rsidRPr="002D35E3" w:rsidRDefault="002D35E3" w:rsidP="002D35E3">
      <w:pPr>
        <w:pStyle w:val="ListParagraph"/>
        <w:numPr>
          <w:ilvl w:val="0"/>
          <w:numId w:val="4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1D2228"/>
          <w:sz w:val="24"/>
          <w:szCs w:val="24"/>
          <w:shd w:val="clear" w:color="auto" w:fill="FFFFFF"/>
        </w:rPr>
        <w:t xml:space="preserve">Installing servers and collectors at the client level. </w:t>
      </w:r>
    </w:p>
    <w:p w14:paraId="222ACFC9" w14:textId="4F566211" w:rsidR="000D2F57" w:rsidRPr="000D2F57" w:rsidRDefault="000D2F57" w:rsidP="000D2F5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>Process</w:t>
      </w: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formation Security, Identity Management access requests and/or operational incident tickets. May run vulnerability scans on systems and applications</w:t>
      </w: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7AAE3E2" w14:textId="3752AE5C" w:rsidR="000D2F57" w:rsidRPr="000D2F57" w:rsidRDefault="000D2F57" w:rsidP="000D2F5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>On call 24/7 to address security related access issues on a rotational basis.</w:t>
      </w:r>
    </w:p>
    <w:p w14:paraId="2419DC1E" w14:textId="4208E181" w:rsidR="000D2F57" w:rsidRPr="000D2F57" w:rsidRDefault="000D2F57" w:rsidP="000D2F5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>Collaborat</w:t>
      </w: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 development and other functional areas to address vulnerabilities within systems/applications.</w:t>
      </w:r>
    </w:p>
    <w:p w14:paraId="1182FA6C" w14:textId="68543337" w:rsidR="000D2F57" w:rsidRPr="000D2F57" w:rsidRDefault="000D2F57" w:rsidP="000D2F5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>conduct</w:t>
      </w: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isk assessments on vendors and internal applications.</w:t>
      </w:r>
    </w:p>
    <w:p w14:paraId="35EB23AE" w14:textId="65446FF6" w:rsidR="000D2F57" w:rsidRPr="000D2F57" w:rsidRDefault="000D2F57" w:rsidP="000D2F5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>Creat</w:t>
      </w: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ports that are issued to the business owners and works with the business owner and vendor to address findings.</w:t>
      </w:r>
    </w:p>
    <w:p w14:paraId="4832D6C9" w14:textId="321D1447" w:rsidR="000D2F57" w:rsidRPr="000D2F57" w:rsidRDefault="000D2F57" w:rsidP="000D2F5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>Report</w:t>
      </w: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 key metrics.</w:t>
      </w:r>
    </w:p>
    <w:p w14:paraId="3DD7F834" w14:textId="0A917B72" w:rsidR="000D2F57" w:rsidRPr="000D2F57" w:rsidRDefault="000D2F57" w:rsidP="000D2F5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>conduct</w:t>
      </w: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ccess reviews of systems and applications with data stewards to ensure access is appropriate and separation of duties does not exist.</w:t>
      </w:r>
    </w:p>
    <w:p w14:paraId="0BD7F608" w14:textId="3911CF6C" w:rsidR="000D2F57" w:rsidRPr="000D2F57" w:rsidRDefault="000D2F57" w:rsidP="000D2F5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>Act</w:t>
      </w: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 liaison to auditors (internal and external).</w:t>
      </w:r>
    </w:p>
    <w:p w14:paraId="44CDE88B" w14:textId="6E5075A1" w:rsidR="000D2F57" w:rsidRPr="000D2F57" w:rsidRDefault="000D2F57" w:rsidP="000D2F5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>Provides support for the secure password vault. Investigates alerts and works with business units on remediation.</w:t>
      </w:r>
    </w:p>
    <w:p w14:paraId="1817532D" w14:textId="18B3D8E2" w:rsidR="000D2F57" w:rsidRPr="000D2F57" w:rsidRDefault="000D2F57" w:rsidP="000D2F5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>Collabora</w:t>
      </w: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>ting</w:t>
      </w: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 third party vendors on conducting penetration testing of internal and external network, as well as all identified applications and systems.</w:t>
      </w:r>
    </w:p>
    <w:p w14:paraId="64C49ADF" w14:textId="1FE5AEDD" w:rsidR="000D2F57" w:rsidRPr="000D2F57" w:rsidRDefault="000D2F57" w:rsidP="000D2F5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>Track</w:t>
      </w: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work</w:t>
      </w: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 remediation of findings.</w:t>
      </w:r>
    </w:p>
    <w:p w14:paraId="07D4A4D0" w14:textId="745375E8" w:rsidR="000D2F57" w:rsidRPr="000D2F57" w:rsidRDefault="000D2F57" w:rsidP="000D2F5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>Connect</w:t>
      </w: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ternal systems, applications, and databases into the Access Review and Identity Manag</w:t>
      </w: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ol to provide automation to access reviews and user provisioning.</w:t>
      </w:r>
    </w:p>
    <w:p w14:paraId="7C9F929C" w14:textId="58F38625" w:rsidR="000D2F57" w:rsidRPr="000D2F57" w:rsidRDefault="000D2F57" w:rsidP="000D2F5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>Perform</w:t>
      </w: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ther duties as assigned</w:t>
      </w: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10C874EB" w14:textId="4D81D6DA" w:rsidR="000D2F57" w:rsidRPr="004F74B3" w:rsidRDefault="000D2F57" w:rsidP="000D2F5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D2F57">
        <w:rPr>
          <w:rFonts w:ascii="Times New Roman" w:eastAsia="Times New Roman" w:hAnsi="Times New Roman" w:cs="Times New Roman"/>
          <w:color w:val="000000"/>
          <w:sz w:val="24"/>
          <w:szCs w:val="24"/>
        </w:rPr>
        <w:t>Provides 24/7 support for the Privileged Access Vault (Cyber-Ark) to onboard identities and connect into systems and applications.</w:t>
      </w:r>
    </w:p>
    <w:p w14:paraId="091C504D" w14:textId="10522679" w:rsidR="000D2F57" w:rsidRPr="004F74B3" w:rsidRDefault="000D2F57" w:rsidP="000D2F5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>Conducting meeting with clients about monthly reports.</w:t>
      </w:r>
    </w:p>
    <w:p w14:paraId="70A7A41B" w14:textId="116E306F" w:rsidR="000D2F57" w:rsidRPr="004F74B3" w:rsidRDefault="000D2F57" w:rsidP="000D2F5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enerate client’ monthly report. </w:t>
      </w:r>
    </w:p>
    <w:p w14:paraId="4B44C786" w14:textId="7F7C59F6" w:rsidR="000D2F57" w:rsidRDefault="000D2F57" w:rsidP="000D2F5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F74B3">
        <w:rPr>
          <w:rFonts w:ascii="Times New Roman" w:eastAsia="Times New Roman" w:hAnsi="Times New Roman" w:cs="Times New Roman"/>
          <w:color w:val="000000"/>
          <w:sz w:val="24"/>
          <w:szCs w:val="24"/>
        </w:rPr>
        <w:t>Training my Peers.</w:t>
      </w:r>
    </w:p>
    <w:p w14:paraId="60943F75" w14:textId="101C7254" w:rsidR="004840AA" w:rsidRDefault="004840AA" w:rsidP="004840AA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840AA">
        <w:rPr>
          <w:rFonts w:ascii="Times New Roman" w:eastAsia="Times New Roman" w:hAnsi="Times New Roman" w:cs="Times New Roman"/>
          <w:color w:val="000000"/>
          <w:sz w:val="24"/>
          <w:szCs w:val="24"/>
        </w:rPr>
        <w:t>Document and maintain Cybersecurity Risk Regist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95412FA" w14:textId="0D045C5F" w:rsidR="00353B02" w:rsidRDefault="004840AA" w:rsidP="004840AA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840AA">
        <w:rPr>
          <w:rFonts w:ascii="Times New Roman" w:hAnsi="Times New Roman" w:cs="Times New Roman"/>
          <w:color w:val="000000"/>
          <w:sz w:val="24"/>
          <w:szCs w:val="24"/>
        </w:rPr>
        <w:lastRenderedPageBreak/>
        <w:t>ability to run reporting programs and security applications.</w:t>
      </w:r>
    </w:p>
    <w:p w14:paraId="519DAED8" w14:textId="62CEBA17" w:rsidR="004840AA" w:rsidRDefault="004840AA" w:rsidP="004840AA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840AA">
        <w:rPr>
          <w:rFonts w:ascii="Times New Roman" w:eastAsia="Times New Roman" w:hAnsi="Times New Roman" w:cs="Times New Roman"/>
          <w:color w:val="000000"/>
          <w:sz w:val="24"/>
          <w:szCs w:val="24"/>
        </w:rPr>
        <w:t>Experience in with implementing and monitoring security controls in a regulated environment.</w:t>
      </w:r>
    </w:p>
    <w:p w14:paraId="2FC5EC48" w14:textId="3A58E85A" w:rsidR="004840AA" w:rsidRPr="00652830" w:rsidRDefault="004840AA" w:rsidP="004840AA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840AA">
        <w:rPr>
          <w:rFonts w:ascii="Times New Roman" w:hAnsi="Times New Roman" w:cs="Times New Roman"/>
          <w:color w:val="000000"/>
          <w:sz w:val="24"/>
          <w:szCs w:val="24"/>
        </w:rPr>
        <w:t>Excellent customer service skills</w:t>
      </w:r>
      <w:r w:rsidR="00652830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5722D31A" w14:textId="19053075" w:rsidR="00353B02" w:rsidRDefault="00652830" w:rsidP="00652830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0"/>
          <w:szCs w:val="20"/>
        </w:rPr>
      </w:pPr>
      <w:r w:rsidRPr="00652830">
        <w:rPr>
          <w:rFonts w:ascii="Times New Roman" w:eastAsia="Times New Roman" w:hAnsi="Times New Roman" w:cs="Times New Roman"/>
          <w:color w:val="000000"/>
          <w:sz w:val="24"/>
          <w:szCs w:val="24"/>
        </w:rPr>
        <w:t>Develop</w:t>
      </w:r>
      <w:r w:rsidR="000F1FE2">
        <w:rPr>
          <w:rFonts w:ascii="Times New Roman" w:eastAsia="Times New Roman" w:hAnsi="Times New Roman" w:cs="Times New Roman"/>
          <w:color w:val="000000"/>
          <w:sz w:val="24"/>
          <w:szCs w:val="24"/>
        </w:rPr>
        <w:t>ing</w:t>
      </w:r>
      <w:r w:rsidRPr="0065283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partmental operating standards and procedures</w:t>
      </w:r>
      <w:r w:rsidRPr="00652830">
        <w:rPr>
          <w:rFonts w:ascii="Helvetica" w:eastAsia="Times New Roman" w:hAnsi="Helvetica" w:cs="Helvetica"/>
          <w:color w:val="000000"/>
          <w:sz w:val="20"/>
          <w:szCs w:val="20"/>
        </w:rPr>
        <w:t>.</w:t>
      </w:r>
    </w:p>
    <w:p w14:paraId="73ECDEF8" w14:textId="0C080B33" w:rsidR="000F1FE2" w:rsidRPr="000F1FE2" w:rsidRDefault="000F1FE2" w:rsidP="000F1FE2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F1FE2">
        <w:rPr>
          <w:rFonts w:ascii="Times New Roman" w:eastAsia="Times New Roman" w:hAnsi="Times New Roman" w:cs="Times New Roman"/>
          <w:color w:val="000000"/>
          <w:sz w:val="24"/>
          <w:szCs w:val="24"/>
        </w:rPr>
        <w:t>Strong research, analytical, and problem solving skill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757AB4F0" w14:textId="77777777" w:rsidR="004840AA" w:rsidRDefault="004840AA" w:rsidP="000C2D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</w:pPr>
    </w:p>
    <w:p w14:paraId="04080015" w14:textId="3DE0D5E6" w:rsidR="00A73356" w:rsidRPr="00221F02" w:rsidRDefault="00A73356" w:rsidP="000C2D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  <w:t xml:space="preserve">Security Center Analyst </w:t>
      </w:r>
      <w:r w:rsidR="00E1152F"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  <w:t>I</w:t>
      </w:r>
      <w:r w:rsidRPr="00221F02"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  <w:t xml:space="preserve"> </w:t>
      </w:r>
      <w:r w:rsidR="00AB2E82" w:rsidRPr="00221F02"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  <w:t>(</w:t>
      </w:r>
      <w:r w:rsidR="00AB2E82"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  <w:t xml:space="preserve">April </w:t>
      </w:r>
      <w:r w:rsidRPr="00221F02"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  <w:t xml:space="preserve">2019 </w:t>
      </w:r>
      <w:r w:rsidR="00AB2E82" w:rsidRPr="00221F02"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  <w:t xml:space="preserve">– </w:t>
      </w:r>
      <w:r w:rsidR="00AB2E82"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  <w:t>July 2020</w:t>
      </w:r>
      <w:r w:rsidRPr="00221F02">
        <w:rPr>
          <w:rFonts w:ascii="Times New Roman" w:hAnsi="Times New Roman" w:cs="Times New Roman"/>
          <w:b/>
          <w:bCs/>
          <w:color w:val="1D2228"/>
          <w:sz w:val="24"/>
          <w:szCs w:val="24"/>
          <w:shd w:val="clear" w:color="auto" w:fill="FFFFFF"/>
        </w:rPr>
        <w:t>)</w:t>
      </w:r>
    </w:p>
    <w:p w14:paraId="4D567D6A" w14:textId="3B14C7B0" w:rsidR="000C2D3F" w:rsidRPr="00221F02" w:rsidRDefault="00A73356" w:rsidP="000C2D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666666"/>
          <w:sz w:val="24"/>
          <w:szCs w:val="24"/>
        </w:rPr>
      </w:pPr>
      <w:r w:rsidRPr="00221F02">
        <w:rPr>
          <w:rFonts w:ascii="Times New Roman" w:hAnsi="Times New Roman" w:cs="Times New Roman"/>
          <w:color w:val="666666"/>
          <w:sz w:val="24"/>
          <w:szCs w:val="24"/>
        </w:rPr>
        <w:t xml:space="preserve"> </w:t>
      </w:r>
      <w:r w:rsidRPr="00221F02">
        <w:rPr>
          <w:rFonts w:ascii="Times New Roman" w:hAnsi="Times New Roman" w:cs="Times New Roman"/>
          <w:b/>
          <w:bCs/>
          <w:color w:val="666666"/>
          <w:sz w:val="24"/>
          <w:szCs w:val="24"/>
        </w:rPr>
        <w:t>Company name</w:t>
      </w:r>
      <w:r w:rsidR="002671F2" w:rsidRPr="00221F02">
        <w:rPr>
          <w:rFonts w:ascii="Times New Roman" w:hAnsi="Times New Roman" w:cs="Times New Roman"/>
          <w:b/>
          <w:bCs/>
          <w:color w:val="666666"/>
          <w:sz w:val="24"/>
          <w:szCs w:val="24"/>
        </w:rPr>
        <w:t>:</w:t>
      </w:r>
      <w:r w:rsidRPr="00221F02">
        <w:rPr>
          <w:rFonts w:ascii="Times New Roman" w:hAnsi="Times New Roman" w:cs="Times New Roman"/>
          <w:b/>
          <w:bCs/>
          <w:color w:val="666666"/>
          <w:sz w:val="24"/>
          <w:szCs w:val="24"/>
        </w:rPr>
        <w:t xml:space="preserve"> </w:t>
      </w:r>
      <w:proofErr w:type="spellStart"/>
      <w:r w:rsidRPr="00221F02">
        <w:rPr>
          <w:rFonts w:ascii="Times New Roman" w:hAnsi="Times New Roman" w:cs="Times New Roman"/>
          <w:b/>
          <w:bCs/>
          <w:color w:val="666666"/>
          <w:sz w:val="24"/>
          <w:szCs w:val="24"/>
        </w:rPr>
        <w:t>NovaCoast</w:t>
      </w:r>
      <w:proofErr w:type="spellEnd"/>
    </w:p>
    <w:p w14:paraId="0A16396E" w14:textId="0138CA5E" w:rsidR="000C2D3F" w:rsidRPr="00221F02" w:rsidRDefault="000C2D3F" w:rsidP="00221F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Detection, monitoring, analysis, threat hunting and resolution of security incidents with SIEMS</w:t>
      </w:r>
    </w:p>
    <w:p w14:paraId="11A5F659" w14:textId="77777777" w:rsidR="000C2D3F" w:rsidRPr="00221F02" w:rsidRDefault="000C2D3F" w:rsidP="00221F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(carbon black, Symantec Data loss prevention, Splunk, Zabbix, Q radar, Symantec data loss prevention</w:t>
      </w:r>
    </w:p>
    <w:p w14:paraId="26E86F74" w14:textId="13D36DBA" w:rsidR="000C2D3F" w:rsidRPr="00221F02" w:rsidRDefault="000C2D3F" w:rsidP="00221F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software, Iron scale, Symantec DLP and SEP)</w:t>
      </w:r>
      <w:r w:rsidR="009B0E3C" w:rsidRPr="00221F02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3E0874AE" w14:textId="588A096B" w:rsidR="000C2D3F" w:rsidRPr="00221F02" w:rsidRDefault="000C2D3F" w:rsidP="00221F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Familiar with the following ticketing system: Service now (SNOW), Jira, Zendesk.</w:t>
      </w:r>
    </w:p>
    <w:p w14:paraId="6571123F" w14:textId="7E967747" w:rsidR="000C2D3F" w:rsidRPr="00221F02" w:rsidRDefault="000C2D3F" w:rsidP="00221F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Performing network, application, and log intrusion detection on physical machines and on VDI</w:t>
      </w:r>
    </w:p>
    <w:p w14:paraId="3DD5EF53" w14:textId="77777777" w:rsidR="000C2D3F" w:rsidRPr="00221F02" w:rsidRDefault="000C2D3F" w:rsidP="00221F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machine.</w:t>
      </w:r>
    </w:p>
    <w:p w14:paraId="534B2755" w14:textId="4705673A" w:rsidR="000C2D3F" w:rsidRPr="00221F02" w:rsidRDefault="000C2D3F" w:rsidP="00221F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Participation in security incident handling efforts in response to a detected incident.</w:t>
      </w:r>
    </w:p>
    <w:p w14:paraId="0530BC1A" w14:textId="3435CDA6" w:rsidR="000C2D3F" w:rsidRPr="00221F02" w:rsidRDefault="000C2D3F" w:rsidP="00221F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Maintaining awareness of trends in security regulatory, technology, and operational requirements.</w:t>
      </w:r>
    </w:p>
    <w:p w14:paraId="39ACEB37" w14:textId="3889C004" w:rsidR="000C2D3F" w:rsidRPr="00221F02" w:rsidRDefault="000C2D3F" w:rsidP="00221F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Assessing business or process requirements, completing research and analysis to determine viable</w:t>
      </w:r>
    </w:p>
    <w:p w14:paraId="39C8788B" w14:textId="77777777" w:rsidR="000C2D3F" w:rsidRPr="00221F02" w:rsidRDefault="000C2D3F" w:rsidP="00221F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solutions.</w:t>
      </w:r>
    </w:p>
    <w:p w14:paraId="5AC544FC" w14:textId="0C17C993" w:rsidR="000C2D3F" w:rsidRPr="00221F02" w:rsidRDefault="000C2D3F" w:rsidP="00221F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Control of various risk assessment processes.</w:t>
      </w:r>
    </w:p>
    <w:p w14:paraId="5CF4653E" w14:textId="683B56CD" w:rsidR="000C2D3F" w:rsidRPr="00221F02" w:rsidRDefault="000C2D3F" w:rsidP="00221F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Event investigations.</w:t>
      </w:r>
    </w:p>
    <w:p w14:paraId="18F08B42" w14:textId="02617108" w:rsidR="000C2D3F" w:rsidRPr="00221F02" w:rsidRDefault="000C2D3F" w:rsidP="00221F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Ticket creation and escalation (internally so as externally)</w:t>
      </w:r>
      <w:r w:rsidR="009B0E3C" w:rsidRPr="00221F02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6142F13E" w14:textId="6E8468B0" w:rsidR="000C2D3F" w:rsidRPr="00221F02" w:rsidRDefault="000C2D3F" w:rsidP="00221F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 xml:space="preserve">Training new hires on how to use Different SIEMs and </w:t>
      </w:r>
      <w:r w:rsidR="009B0E3C" w:rsidRPr="00221F02">
        <w:rPr>
          <w:rFonts w:ascii="Times New Roman" w:hAnsi="Times New Roman" w:cs="Times New Roman"/>
          <w:color w:val="000000"/>
          <w:sz w:val="24"/>
          <w:szCs w:val="24"/>
        </w:rPr>
        <w:t>how to follow SOPs or SLAs guideline.</w:t>
      </w:r>
    </w:p>
    <w:p w14:paraId="1CBD9F4B" w14:textId="68B120A5" w:rsidR="009B0E3C" w:rsidRPr="00221F02" w:rsidRDefault="009B0E3C" w:rsidP="00221F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Shift manager (assigning shift and clients to analyst).</w:t>
      </w:r>
    </w:p>
    <w:p w14:paraId="77AFE27B" w14:textId="6E3E4BC1" w:rsidR="009B0E3C" w:rsidRPr="00221F02" w:rsidRDefault="009B0E3C" w:rsidP="00221F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 xml:space="preserve">Participating on Hiring Panel. </w:t>
      </w:r>
    </w:p>
    <w:p w14:paraId="2D86CE52" w14:textId="77777777" w:rsidR="000C2D3F" w:rsidRPr="00221F02" w:rsidRDefault="000C2D3F" w:rsidP="000C2D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36ED9F45" w14:textId="42CC93CE" w:rsidR="000C2D3F" w:rsidRPr="00221F02" w:rsidRDefault="000C2D3F" w:rsidP="000C2D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b/>
          <w:bCs/>
          <w:color w:val="000000"/>
          <w:sz w:val="24"/>
          <w:szCs w:val="24"/>
        </w:rPr>
        <w:t>IT Network and telecom Technician</w:t>
      </w:r>
      <w:r w:rsidR="002671F2" w:rsidRPr="00221F02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(contractor)</w:t>
      </w:r>
    </w:p>
    <w:p w14:paraId="5503F6C0" w14:textId="125B8163" w:rsidR="000C2D3F" w:rsidRPr="00221F02" w:rsidRDefault="000C2D3F" w:rsidP="000C2D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666666"/>
          <w:sz w:val="24"/>
          <w:szCs w:val="24"/>
        </w:rPr>
      </w:pPr>
      <w:r w:rsidRPr="00221F02">
        <w:rPr>
          <w:rFonts w:ascii="Times New Roman" w:hAnsi="Times New Roman" w:cs="Times New Roman"/>
          <w:color w:val="666666"/>
          <w:sz w:val="24"/>
          <w:szCs w:val="24"/>
        </w:rPr>
        <w:t xml:space="preserve">BUSINESS CONNECTIONS </w:t>
      </w:r>
      <w:r w:rsidRPr="00221F02">
        <w:rPr>
          <w:rFonts w:ascii="Times New Roman" w:hAnsi="Times New Roman" w:cs="Times New Roman"/>
          <w:color w:val="000000"/>
          <w:sz w:val="24"/>
          <w:szCs w:val="24"/>
        </w:rPr>
        <w:t xml:space="preserve">- </w:t>
      </w:r>
      <w:r w:rsidR="002671F2" w:rsidRPr="00221F02">
        <w:rPr>
          <w:rFonts w:ascii="Times New Roman" w:hAnsi="Times New Roman" w:cs="Times New Roman"/>
          <w:color w:val="000000"/>
          <w:sz w:val="24"/>
          <w:szCs w:val="24"/>
        </w:rPr>
        <w:t xml:space="preserve">Client name: </w:t>
      </w:r>
      <w:proofErr w:type="spellStart"/>
      <w:r w:rsidR="002671F2" w:rsidRPr="00221F02">
        <w:rPr>
          <w:rFonts w:ascii="Times New Roman" w:hAnsi="Times New Roman" w:cs="Times New Roman"/>
          <w:color w:val="000000"/>
          <w:sz w:val="24"/>
          <w:szCs w:val="24"/>
        </w:rPr>
        <w:t>Varcum</w:t>
      </w:r>
      <w:proofErr w:type="spellEnd"/>
      <w:r w:rsidR="002671F2" w:rsidRPr="00221F02">
        <w:rPr>
          <w:rFonts w:ascii="Times New Roman" w:hAnsi="Times New Roman" w:cs="Times New Roman"/>
          <w:color w:val="000000"/>
          <w:sz w:val="24"/>
          <w:szCs w:val="24"/>
        </w:rPr>
        <w:t xml:space="preserve"> - </w:t>
      </w:r>
      <w:r w:rsidRPr="00221F02">
        <w:rPr>
          <w:rFonts w:ascii="Times New Roman" w:hAnsi="Times New Roman" w:cs="Times New Roman"/>
          <w:color w:val="666666"/>
          <w:sz w:val="24"/>
          <w:szCs w:val="24"/>
        </w:rPr>
        <w:t>Red Bluff, CA</w:t>
      </w:r>
    </w:p>
    <w:p w14:paraId="141E180B" w14:textId="74009623" w:rsidR="000C2D3F" w:rsidRPr="00221F02" w:rsidRDefault="000C2D3F" w:rsidP="000C2D3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666666"/>
          <w:sz w:val="24"/>
          <w:szCs w:val="24"/>
        </w:rPr>
      </w:pPr>
      <w:r w:rsidRPr="00221F02">
        <w:rPr>
          <w:rFonts w:ascii="Times New Roman" w:hAnsi="Times New Roman" w:cs="Times New Roman"/>
          <w:color w:val="666666"/>
          <w:sz w:val="24"/>
          <w:szCs w:val="24"/>
        </w:rPr>
        <w:t xml:space="preserve">March 2019 to </w:t>
      </w:r>
      <w:r w:rsidR="00516A17">
        <w:rPr>
          <w:rFonts w:ascii="Times New Roman" w:hAnsi="Times New Roman" w:cs="Times New Roman"/>
          <w:color w:val="666666"/>
          <w:sz w:val="24"/>
          <w:szCs w:val="24"/>
        </w:rPr>
        <w:t>April</w:t>
      </w:r>
      <w:r w:rsidRPr="00221F02">
        <w:rPr>
          <w:rFonts w:ascii="Times New Roman" w:hAnsi="Times New Roman" w:cs="Times New Roman"/>
          <w:color w:val="666666"/>
          <w:sz w:val="24"/>
          <w:szCs w:val="24"/>
        </w:rPr>
        <w:t xml:space="preserve"> 2019</w:t>
      </w:r>
      <w:bookmarkStart w:id="0" w:name="_GoBack"/>
      <w:bookmarkEnd w:id="0"/>
    </w:p>
    <w:p w14:paraId="618D0DE0" w14:textId="0EEBE8BC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Setup, testing and maintenance required for CPE installation of POTS, DSL and Networking services.</w:t>
      </w:r>
    </w:p>
    <w:p w14:paraId="7B5A26D5" w14:textId="5C409DDF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Install and maintain network interface devices (NID) and Optical Network Terminals (ONT).</w:t>
      </w:r>
    </w:p>
    <w:p w14:paraId="4C90BF20" w14:textId="646E7D10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Troubleshooting from the MDF to the demarcation point including CPE.</w:t>
      </w:r>
    </w:p>
    <w:p w14:paraId="6801114E" w14:textId="58FA97D5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Respond to trouble tickets within acceptable company timeframe standards.</w:t>
      </w:r>
    </w:p>
    <w:p w14:paraId="0C01BFA5" w14:textId="419B114E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Perform routine preventive maintenance and standard repairs to distribution systems.</w:t>
      </w:r>
    </w:p>
    <w:p w14:paraId="3A21DC68" w14:textId="42D4205E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Perform cable/fiber testing and splicing.</w:t>
      </w:r>
    </w:p>
    <w:p w14:paraId="401155DA" w14:textId="6FC20EED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Locate buried copper and fiber optic cabling.</w:t>
      </w:r>
    </w:p>
    <w:p w14:paraId="74175E64" w14:textId="638F91F5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lastRenderedPageBreak/>
        <w:t>Meet documentation timeframe standards for closing trouble tickets, service orders, timesheets, etc.</w:t>
      </w:r>
    </w:p>
    <w:p w14:paraId="206308F6" w14:textId="35647792" w:rsidR="002671F2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hAnsi="Times New Roman" w:cs="Times New Roman"/>
          <w:color w:val="000000"/>
          <w:sz w:val="24"/>
          <w:szCs w:val="24"/>
        </w:rPr>
        <w:t>Complete inventory and replenishes inventory as needed.</w:t>
      </w:r>
    </w:p>
    <w:p w14:paraId="29B9CB06" w14:textId="323842D4" w:rsidR="000C2D3F" w:rsidRPr="00221F02" w:rsidRDefault="000C2D3F" w:rsidP="00221F02">
      <w:pPr>
        <w:pStyle w:val="ListParagraph"/>
        <w:numPr>
          <w:ilvl w:val="0"/>
          <w:numId w:val="37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Must always perform task within required workplace safety practices.</w:t>
      </w:r>
    </w:p>
    <w:p w14:paraId="57AE7F2B" w14:textId="744E3295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Responsible for familiarization and operation of all company supplied testing gear.</w:t>
      </w:r>
    </w:p>
    <w:p w14:paraId="5C51743A" w14:textId="52BB126E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Must possess ability to multitask and manage multiple projects and assigned task to completion in an</w:t>
      </w:r>
    </w:p>
    <w:p w14:paraId="3BE4CC95" w14:textId="77777777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organized and efficient manner.</w:t>
      </w:r>
    </w:p>
    <w:p w14:paraId="53893F1A" w14:textId="40588F02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Work independently or effectively in a team environment.</w:t>
      </w:r>
    </w:p>
    <w:p w14:paraId="5346B384" w14:textId="65A00B7A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Perform administrative tasks such as record keeping, and documentation of disgruntled customers,</w:t>
      </w:r>
    </w:p>
    <w:p w14:paraId="5A61BE72" w14:textId="77777777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with a high degree of accuracy and attention to detail.</w:t>
      </w:r>
    </w:p>
    <w:p w14:paraId="72D4000A" w14:textId="354C4F70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Ability to work in different environments including inside of customer homes, outside, in inclement</w:t>
      </w:r>
    </w:p>
    <w:p w14:paraId="4A127DA9" w14:textId="77777777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weather and on ladders.</w:t>
      </w:r>
    </w:p>
    <w:p w14:paraId="426BAA51" w14:textId="5B47C4F1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Must be able to analyze and solve problems and perform effective troubleshooting.</w:t>
      </w:r>
    </w:p>
    <w:p w14:paraId="46FE011D" w14:textId="78DD0F90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Knowledge of state and federal safety regulations.</w:t>
      </w:r>
    </w:p>
    <w:p w14:paraId="197D9093" w14:textId="74FACEE8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Identifies and assesses customer's needs to achieve satisfaction, engaging in our "Extra Mile</w:t>
      </w:r>
    </w:p>
    <w:p w14:paraId="0120257B" w14:textId="77777777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Customer Treatment Policy."</w:t>
      </w:r>
    </w:p>
    <w:p w14:paraId="494A9D80" w14:textId="24996871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Prepares internal reports within the exchange for the Exchange Manager.</w:t>
      </w:r>
    </w:p>
    <w:p w14:paraId="4E890BB8" w14:textId="0F912D0A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Interpersonal skills to handle sensitive and confidential situations, personable, professional, upbeat,</w:t>
      </w:r>
    </w:p>
    <w:p w14:paraId="7A937D70" w14:textId="77777777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and energetic, uses tact and diplomacy.</w:t>
      </w:r>
    </w:p>
    <w:p w14:paraId="07402B9A" w14:textId="17949F29" w:rsidR="000C2D3F" w:rsidRPr="00221F02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Keeps Company and Customer information confidential according to Company's nondisclosure policy</w:t>
      </w:r>
    </w:p>
    <w:p w14:paraId="1A957179" w14:textId="157E22EB" w:rsidR="000C2D3F" w:rsidRDefault="000C2D3F" w:rsidP="00221F02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</w:rPr>
        <w:t>and CPNI guidelines.</w:t>
      </w:r>
    </w:p>
    <w:p w14:paraId="230E49A5" w14:textId="77777777" w:rsidR="00221F02" w:rsidRPr="00221F02" w:rsidRDefault="00221F02" w:rsidP="00221F02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66E6F4" w14:textId="77777777" w:rsidR="002671F2" w:rsidRPr="00221F02" w:rsidRDefault="00383DD2" w:rsidP="786551E7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IT Support Technician         </w:t>
      </w:r>
    </w:p>
    <w:p w14:paraId="76CB129D" w14:textId="347F2E72" w:rsidR="00383DD2" w:rsidRPr="00221F02" w:rsidRDefault="002671F2" w:rsidP="786551E7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mpany Name: </w:t>
      </w:r>
      <w:proofErr w:type="spellStart"/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crovellum</w:t>
      </w:r>
      <w:proofErr w:type="spellEnd"/>
      <w:r w:rsidR="00383DD2"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                                                               </w:t>
      </w:r>
      <w:r w:rsidR="00383DD2" w:rsidRPr="00221F02">
        <w:rPr>
          <w:rFonts w:ascii="Times New Roman" w:hAnsi="Times New Roman" w:cs="Times New Roman"/>
          <w:noProof/>
          <w:sz w:val="24"/>
          <w:szCs w:val="24"/>
        </w:rPr>
        <w:t xml:space="preserve">07/23/2018 to  09/3/2018 </w:t>
      </w:r>
    </w:p>
    <w:p w14:paraId="6EF3D72C" w14:textId="419BB3AF" w:rsidR="00383DD2" w:rsidRPr="00221F02" w:rsidRDefault="00383DD2" w:rsidP="00221F02">
      <w:pPr>
        <w:pStyle w:val="ListParagraph"/>
        <w:numPr>
          <w:ilvl w:val="0"/>
          <w:numId w:val="32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221F02">
        <w:rPr>
          <w:rFonts w:ascii="Times New Roman" w:hAnsi="Times New Roman" w:cs="Times New Roman"/>
          <w:sz w:val="24"/>
          <w:szCs w:val="24"/>
        </w:rPr>
        <w:t>Remote network connection with TeamViewer.</w:t>
      </w:r>
    </w:p>
    <w:p w14:paraId="16997DCF" w14:textId="77777777" w:rsidR="00383DD2" w:rsidRPr="00221F02" w:rsidRDefault="00383DD2" w:rsidP="00383DD2">
      <w:pPr>
        <w:pStyle w:val="ListParagraph"/>
        <w:numPr>
          <w:ilvl w:val="0"/>
          <w:numId w:val="32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221F02">
        <w:rPr>
          <w:rFonts w:ascii="Times New Roman" w:hAnsi="Times New Roman" w:cs="Times New Roman"/>
          <w:sz w:val="24"/>
          <w:szCs w:val="24"/>
        </w:rPr>
        <w:t xml:space="preserve"> Resetting clients' user ID, Password,</w:t>
      </w:r>
    </w:p>
    <w:p w14:paraId="64F9D54E" w14:textId="4C947F75" w:rsidR="00383DD2" w:rsidRPr="00221F02" w:rsidRDefault="00383DD2" w:rsidP="00383DD2">
      <w:pPr>
        <w:pStyle w:val="ListParagraph"/>
        <w:numPr>
          <w:ilvl w:val="0"/>
          <w:numId w:val="32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221F02">
        <w:rPr>
          <w:rFonts w:ascii="Times New Roman" w:hAnsi="Times New Roman" w:cs="Times New Roman"/>
          <w:sz w:val="24"/>
          <w:szCs w:val="24"/>
        </w:rPr>
        <w:t xml:space="preserve"> Solving clients' software issues, assigning clients' permission on the network.</w:t>
      </w:r>
    </w:p>
    <w:p w14:paraId="793007FA" w14:textId="4D49C4CF" w:rsidR="00383DD2" w:rsidRPr="00221F02" w:rsidRDefault="00383DD2" w:rsidP="00383DD2">
      <w:pPr>
        <w:pStyle w:val="ListParagraph"/>
        <w:numPr>
          <w:ilvl w:val="0"/>
          <w:numId w:val="32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221F02">
        <w:rPr>
          <w:rFonts w:ascii="Times New Roman" w:hAnsi="Times New Roman" w:cs="Times New Roman"/>
          <w:sz w:val="24"/>
          <w:szCs w:val="24"/>
        </w:rPr>
        <w:t xml:space="preserve"> Report any software issues to the developing team.</w:t>
      </w:r>
    </w:p>
    <w:p w14:paraId="5CDFA201" w14:textId="413FEB97" w:rsidR="00383DD2" w:rsidRPr="00221F02" w:rsidRDefault="00383DD2" w:rsidP="00383DD2">
      <w:pPr>
        <w:pStyle w:val="ListParagraph"/>
        <w:numPr>
          <w:ilvl w:val="0"/>
          <w:numId w:val="32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221F02">
        <w:rPr>
          <w:rFonts w:ascii="Times New Roman" w:hAnsi="Times New Roman" w:cs="Times New Roman"/>
          <w:sz w:val="24"/>
          <w:szCs w:val="24"/>
        </w:rPr>
        <w:t xml:space="preserve"> Testing new software update release. </w:t>
      </w:r>
    </w:p>
    <w:p w14:paraId="790F5347" w14:textId="15CB24E3" w:rsidR="00383DD2" w:rsidRPr="00221F02" w:rsidRDefault="00383DD2" w:rsidP="00383DD2">
      <w:pPr>
        <w:pStyle w:val="ListParagraph"/>
        <w:numPr>
          <w:ilvl w:val="0"/>
          <w:numId w:val="32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221F02">
        <w:rPr>
          <w:rFonts w:ascii="Times New Roman" w:hAnsi="Times New Roman" w:cs="Times New Roman"/>
          <w:sz w:val="24"/>
          <w:szCs w:val="24"/>
        </w:rPr>
        <w:t xml:space="preserve">Helping client to calibrate their CNC machine over the phone </w:t>
      </w:r>
    </w:p>
    <w:p w14:paraId="1B7F9A9F" w14:textId="51A5A15B" w:rsidR="00383DD2" w:rsidRPr="00221F02" w:rsidRDefault="00383DD2" w:rsidP="00383DD2">
      <w:pPr>
        <w:pStyle w:val="ListParagraph"/>
        <w:numPr>
          <w:ilvl w:val="0"/>
          <w:numId w:val="32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221F02">
        <w:rPr>
          <w:rFonts w:ascii="Times New Roman" w:hAnsi="Times New Roman" w:cs="Times New Roman"/>
          <w:sz w:val="24"/>
          <w:szCs w:val="24"/>
        </w:rPr>
        <w:t>Updating clients personal, subscription and software</w:t>
      </w:r>
      <w:r w:rsidR="00223572" w:rsidRPr="00221F02">
        <w:rPr>
          <w:rFonts w:ascii="Times New Roman" w:hAnsi="Times New Roman" w:cs="Times New Roman"/>
          <w:sz w:val="24"/>
          <w:szCs w:val="24"/>
        </w:rPr>
        <w:t>.</w:t>
      </w:r>
    </w:p>
    <w:p w14:paraId="392C04E0" w14:textId="77777777" w:rsidR="00383DD2" w:rsidRPr="00221F02" w:rsidRDefault="00383DD2" w:rsidP="00383DD2">
      <w:pPr>
        <w:pStyle w:val="ListParagraph"/>
        <w:numPr>
          <w:ilvl w:val="0"/>
          <w:numId w:val="32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221F02">
        <w:rPr>
          <w:rFonts w:ascii="Times New Roman" w:hAnsi="Times New Roman" w:cs="Times New Roman"/>
          <w:sz w:val="24"/>
          <w:szCs w:val="24"/>
        </w:rPr>
        <w:t xml:space="preserve"> Responding to ticket (Zendesk).</w:t>
      </w:r>
    </w:p>
    <w:p w14:paraId="7E477CEC" w14:textId="77777777" w:rsidR="00383DD2" w:rsidRPr="00221F02" w:rsidRDefault="00383DD2" w:rsidP="00383DD2">
      <w:pPr>
        <w:pStyle w:val="ListParagraph"/>
        <w:numPr>
          <w:ilvl w:val="0"/>
          <w:numId w:val="32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221F02">
        <w:rPr>
          <w:rFonts w:ascii="Times New Roman" w:hAnsi="Times New Roman" w:cs="Times New Roman"/>
          <w:sz w:val="24"/>
          <w:szCs w:val="24"/>
        </w:rPr>
        <w:t xml:space="preserve"> Managing clients from UK, USA, and Canada so as French Canada (Montreal).</w:t>
      </w:r>
    </w:p>
    <w:p w14:paraId="5DA58645" w14:textId="223FC5F7" w:rsidR="00383DD2" w:rsidRPr="00221F02" w:rsidRDefault="00383DD2" w:rsidP="00383DD2">
      <w:pPr>
        <w:pStyle w:val="ListParagraph"/>
        <w:numPr>
          <w:ilvl w:val="0"/>
          <w:numId w:val="32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221F02">
        <w:rPr>
          <w:rFonts w:ascii="Times New Roman" w:hAnsi="Times New Roman" w:cs="Times New Roman"/>
          <w:sz w:val="24"/>
          <w:szCs w:val="24"/>
        </w:rPr>
        <w:t xml:space="preserve"> Helping clients for any SQL Database connection</w:t>
      </w:r>
      <w:r w:rsidR="00223572" w:rsidRPr="00221F02">
        <w:rPr>
          <w:rFonts w:ascii="Times New Roman" w:hAnsi="Times New Roman" w:cs="Times New Roman"/>
          <w:sz w:val="24"/>
          <w:szCs w:val="24"/>
        </w:rPr>
        <w:t xml:space="preserve"> and issues.</w:t>
      </w:r>
    </w:p>
    <w:p w14:paraId="39A27D55" w14:textId="013304E6" w:rsidR="00383DD2" w:rsidRPr="00221F02" w:rsidRDefault="00383DD2" w:rsidP="00383DD2">
      <w:pPr>
        <w:pStyle w:val="ListParagraph"/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1BC3DC59" w14:textId="77777777" w:rsidR="00383DD2" w:rsidRPr="00221F02" w:rsidRDefault="00383DD2" w:rsidP="786551E7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0D73EBB1" w14:textId="2C45E98D" w:rsidR="009236C0" w:rsidRPr="00221F02" w:rsidRDefault="786551E7" w:rsidP="786551E7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T Admi</w:t>
      </w:r>
      <w:r w:rsidR="006F5699" w:rsidRPr="00221F0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i</w:t>
      </w:r>
      <w:r w:rsidRPr="00221F0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strator/IT System Analyst I internship </w:t>
      </w: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(University of </w:t>
      </w:r>
      <w:r w:rsidR="00221F02"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ontana)  </w:t>
      </w: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 Dec 2016 – May 2017</w:t>
      </w:r>
    </w:p>
    <w:p w14:paraId="3325A464" w14:textId="77777777" w:rsidR="009236C0" w:rsidRPr="00221F02" w:rsidRDefault="786551E7" w:rsidP="786551E7">
      <w:pPr>
        <w:pStyle w:val="ListParagraph"/>
        <w:numPr>
          <w:ilvl w:val="0"/>
          <w:numId w:val="26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t>Imaging new computer by using network server (Network booting).</w:t>
      </w:r>
    </w:p>
    <w:p w14:paraId="462067EB" w14:textId="77777777" w:rsidR="009236C0" w:rsidRPr="00221F02" w:rsidRDefault="786551E7" w:rsidP="786551E7">
      <w:pPr>
        <w:pStyle w:val="ListParagraph"/>
        <w:numPr>
          <w:ilvl w:val="0"/>
          <w:numId w:val="26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reating a </w:t>
      </w:r>
      <w:r w:rsidRPr="00221F02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virtual</w:t>
      </w: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chine on the server for student computer lab use.</w:t>
      </w:r>
    </w:p>
    <w:p w14:paraId="643F892C" w14:textId="77777777" w:rsidR="009236C0" w:rsidRPr="00221F02" w:rsidRDefault="786551E7" w:rsidP="786551E7">
      <w:pPr>
        <w:pStyle w:val="ListParagraph"/>
        <w:numPr>
          <w:ilvl w:val="0"/>
          <w:numId w:val="26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uditing faculty computers for networking issues.</w:t>
      </w:r>
    </w:p>
    <w:p w14:paraId="747E3EEA" w14:textId="77777777" w:rsidR="009236C0" w:rsidRPr="00221F02" w:rsidRDefault="786551E7" w:rsidP="786551E7">
      <w:pPr>
        <w:pStyle w:val="ListParagraph"/>
        <w:numPr>
          <w:ilvl w:val="0"/>
          <w:numId w:val="26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stalling outlook on faculty’s computers.</w:t>
      </w:r>
    </w:p>
    <w:p w14:paraId="2A40805C" w14:textId="77777777" w:rsidR="00163918" w:rsidRPr="00221F02" w:rsidRDefault="786551E7" w:rsidP="786551E7">
      <w:pPr>
        <w:pStyle w:val="ListParagraph"/>
        <w:numPr>
          <w:ilvl w:val="0"/>
          <w:numId w:val="26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ransferring faculty old computer data into new ones.</w:t>
      </w:r>
    </w:p>
    <w:p w14:paraId="07890BE3" w14:textId="77777777" w:rsidR="00163918" w:rsidRPr="00221F02" w:rsidRDefault="786551E7" w:rsidP="786551E7">
      <w:pPr>
        <w:pStyle w:val="ListParagraph"/>
        <w:numPr>
          <w:ilvl w:val="0"/>
          <w:numId w:val="26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the </w:t>
      </w:r>
      <w:r w:rsidRPr="00221F02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virtual</w:t>
      </w: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ox to create a </w:t>
      </w:r>
      <w:r w:rsidRPr="00221F02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virtual</w:t>
      </w: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achine.</w:t>
      </w:r>
    </w:p>
    <w:p w14:paraId="2F99BB5D" w14:textId="77777777" w:rsidR="00163918" w:rsidRPr="00221F02" w:rsidRDefault="786551E7" w:rsidP="786551E7">
      <w:pPr>
        <w:pStyle w:val="ListParagraph"/>
        <w:numPr>
          <w:ilvl w:val="0"/>
          <w:numId w:val="26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roubleshooting faculty computers as well as student’s computers</w:t>
      </w:r>
    </w:p>
    <w:p w14:paraId="37B5A598" w14:textId="77777777" w:rsidR="00163918" w:rsidRPr="00221F02" w:rsidRDefault="786551E7" w:rsidP="786551E7">
      <w:pPr>
        <w:pStyle w:val="ListParagraph"/>
        <w:numPr>
          <w:ilvl w:val="0"/>
          <w:numId w:val="26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stalling all business school required software on faculty members.</w:t>
      </w:r>
    </w:p>
    <w:p w14:paraId="4E9E84A5" w14:textId="77777777" w:rsidR="00163918" w:rsidRPr="00221F02" w:rsidRDefault="786551E7" w:rsidP="786551E7">
      <w:pPr>
        <w:pStyle w:val="ListParagraph"/>
        <w:numPr>
          <w:ilvl w:val="0"/>
          <w:numId w:val="26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eparing hardware for recycling.</w:t>
      </w:r>
    </w:p>
    <w:p w14:paraId="32539246" w14:textId="77777777" w:rsidR="00163918" w:rsidRPr="00221F02" w:rsidRDefault="786551E7" w:rsidP="786551E7">
      <w:pPr>
        <w:pStyle w:val="ListParagraph"/>
        <w:numPr>
          <w:ilvl w:val="0"/>
          <w:numId w:val="26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Using the </w:t>
      </w:r>
      <w:r w:rsidRPr="00221F02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active</w:t>
      </w: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directory </w:t>
      </w:r>
      <w:r w:rsidRPr="00221F02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software</w:t>
      </w: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check on faculty computers’ name location… </w:t>
      </w:r>
    </w:p>
    <w:p w14:paraId="4B1F4339" w14:textId="77777777" w:rsidR="00163918" w:rsidRPr="00221F02" w:rsidRDefault="786551E7" w:rsidP="786551E7">
      <w:pPr>
        <w:pStyle w:val="ListParagraph"/>
        <w:numPr>
          <w:ilvl w:val="0"/>
          <w:numId w:val="26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stalling virtual printers for faculty members so as local printers.</w:t>
      </w:r>
    </w:p>
    <w:p w14:paraId="0962B99A" w14:textId="4B3725A3" w:rsidR="00163918" w:rsidRPr="00221F02" w:rsidRDefault="786551E7" w:rsidP="786551E7">
      <w:pPr>
        <w:pStyle w:val="ListParagraph"/>
        <w:numPr>
          <w:ilvl w:val="0"/>
          <w:numId w:val="26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necting faculty members with their remote computers.</w:t>
      </w:r>
    </w:p>
    <w:p w14:paraId="1DABC6F8" w14:textId="6AEB5CD2" w:rsidR="00902CAB" w:rsidRPr="00221F02" w:rsidRDefault="00902CAB" w:rsidP="786551E7">
      <w:pPr>
        <w:pStyle w:val="ListParagraph"/>
        <w:numPr>
          <w:ilvl w:val="0"/>
          <w:numId w:val="26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witches and Hubs installation </w:t>
      </w:r>
    </w:p>
    <w:p w14:paraId="2B76FEE5" w14:textId="77777777" w:rsidR="001D50B2" w:rsidRPr="00221F02" w:rsidRDefault="786551E7" w:rsidP="786551E7">
      <w:pPr>
        <w:pStyle w:val="ListParagraph"/>
        <w:numPr>
          <w:ilvl w:val="0"/>
          <w:numId w:val="26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ding and removing faculty members on the active directory administrator account so as on their computers.</w:t>
      </w:r>
    </w:p>
    <w:p w14:paraId="0F1D68A4" w14:textId="77777777" w:rsidR="003C04C7" w:rsidRPr="00221F02" w:rsidRDefault="003C04C7" w:rsidP="001D50B2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644200F" w14:textId="3CAEDF6E" w:rsidR="001D50B2" w:rsidRPr="00221F02" w:rsidRDefault="786551E7" w:rsidP="786551E7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IT Consultant project:</w:t>
      </w: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with </w:t>
      </w:r>
      <w:proofErr w:type="spellStart"/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umenAd</w:t>
      </w:r>
      <w:proofErr w:type="spellEnd"/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mpany).   Oct 2016 – Dec 2016</w:t>
      </w:r>
    </w:p>
    <w:p w14:paraId="1BBE5235" w14:textId="763D73E2" w:rsidR="00221F02" w:rsidRPr="00221F02" w:rsidRDefault="00221F02" w:rsidP="786551E7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    </w:t>
      </w:r>
      <w:r w:rsidRPr="00221F02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 school related consulting project (UM business School)</w:t>
      </w:r>
      <w:r w:rsidRPr="00221F02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      </w:t>
      </w:r>
    </w:p>
    <w:p w14:paraId="2E8EE067" w14:textId="77777777" w:rsidR="001D50B2" w:rsidRPr="00221F02" w:rsidRDefault="786551E7" w:rsidP="786551E7">
      <w:pPr>
        <w:pStyle w:val="ListParagraph"/>
        <w:numPr>
          <w:ilvl w:val="0"/>
          <w:numId w:val="28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 was in charge of Quality planning.</w:t>
      </w:r>
    </w:p>
    <w:p w14:paraId="3A439A1F" w14:textId="77777777" w:rsidR="001D50B2" w:rsidRPr="00221F02" w:rsidRDefault="786551E7" w:rsidP="786551E7">
      <w:pPr>
        <w:pStyle w:val="ListParagraph"/>
        <w:numPr>
          <w:ilvl w:val="0"/>
          <w:numId w:val="28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search planning.</w:t>
      </w:r>
    </w:p>
    <w:p w14:paraId="4E7C74C6" w14:textId="77777777" w:rsidR="001D50B2" w:rsidRPr="00221F02" w:rsidRDefault="786551E7" w:rsidP="786551E7">
      <w:pPr>
        <w:pStyle w:val="ListParagraph"/>
        <w:numPr>
          <w:ilvl w:val="0"/>
          <w:numId w:val="28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chnology planning.</w:t>
      </w:r>
    </w:p>
    <w:p w14:paraId="17989DC8" w14:textId="77777777" w:rsidR="001D50B2" w:rsidRPr="00221F02" w:rsidRDefault="786551E7" w:rsidP="786551E7">
      <w:pPr>
        <w:pStyle w:val="ListParagraph"/>
        <w:numPr>
          <w:ilvl w:val="0"/>
          <w:numId w:val="28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mplementations (software integration: Slack, </w:t>
      </w:r>
      <w:r w:rsidRPr="00221F02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Salesforce,</w:t>
      </w: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Asana).</w:t>
      </w:r>
    </w:p>
    <w:p w14:paraId="54E9D0EE" w14:textId="77777777" w:rsidR="001D50B2" w:rsidRPr="00221F02" w:rsidRDefault="786551E7" w:rsidP="786551E7">
      <w:pPr>
        <w:pStyle w:val="ListParagraph"/>
        <w:numPr>
          <w:ilvl w:val="0"/>
          <w:numId w:val="28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udget planning.</w:t>
      </w:r>
    </w:p>
    <w:p w14:paraId="70399218" w14:textId="2F0D4B06" w:rsidR="00D772EC" w:rsidRPr="00221F02" w:rsidRDefault="786551E7" w:rsidP="006F5699">
      <w:pPr>
        <w:pStyle w:val="ListParagraph"/>
        <w:numPr>
          <w:ilvl w:val="0"/>
          <w:numId w:val="28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ser guide elaboration.  </w:t>
      </w:r>
    </w:p>
    <w:p w14:paraId="6BA688B2" w14:textId="77777777" w:rsidR="00441C9A" w:rsidRPr="00221F02" w:rsidRDefault="00441C9A" w:rsidP="00441C9A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ED6F6BE" w14:textId="77777777" w:rsidR="006446C4" w:rsidRPr="00221F02" w:rsidRDefault="006D21A0" w:rsidP="786551E7">
      <w:pPr>
        <w:pStyle w:val="ListParagraph"/>
        <w:tabs>
          <w:tab w:val="left" w:pos="1890"/>
        </w:tabs>
        <w:spacing w:after="0" w:line="240" w:lineRule="auto"/>
        <w:ind w:left="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ystem administrator/</w:t>
      </w:r>
      <w:r w:rsidR="00AD16DC"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nternet Student A</w:t>
      </w:r>
      <w:r w:rsidR="00FF5AA0"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ssistant</w:t>
      </w:r>
      <w:r w:rsidR="009A1899" w:rsidRPr="00221F02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(UMT, Missoula</w:t>
      </w:r>
      <w:r w:rsidR="00663DC3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, Law School</w:t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9A1899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Aug. 2015- Mar.</w:t>
      </w:r>
      <w:r w:rsidR="001168D9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2016</w:t>
      </w:r>
    </w:p>
    <w:p w14:paraId="47C4CE62" w14:textId="77777777" w:rsidR="00635D95" w:rsidRPr="00221F02" w:rsidRDefault="786551E7" w:rsidP="786551E7">
      <w:pPr>
        <w:numPr>
          <w:ilvl w:val="0"/>
          <w:numId w:val="23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erformed Network Administrator duties by installing and implementing security programs, including testing the network for weaknesses.</w:t>
      </w:r>
    </w:p>
    <w:p w14:paraId="642E6D13" w14:textId="77777777" w:rsidR="006446C4" w:rsidRPr="00221F02" w:rsidRDefault="786551E7" w:rsidP="786551E7">
      <w:pPr>
        <w:numPr>
          <w:ilvl w:val="0"/>
          <w:numId w:val="23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signed surveys and created online no CRN classes for committees and law school staff.</w:t>
      </w:r>
    </w:p>
    <w:p w14:paraId="641B6C2F" w14:textId="77777777" w:rsidR="00B56117" w:rsidRPr="00221F02" w:rsidRDefault="786551E7" w:rsidP="786551E7">
      <w:pPr>
        <w:numPr>
          <w:ilvl w:val="0"/>
          <w:numId w:val="23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dministered 300 student exams using Soft Test software.</w:t>
      </w:r>
    </w:p>
    <w:p w14:paraId="0B1231B3" w14:textId="77777777" w:rsidR="00B56117" w:rsidRPr="00221F02" w:rsidRDefault="786551E7" w:rsidP="786551E7">
      <w:pPr>
        <w:numPr>
          <w:ilvl w:val="0"/>
          <w:numId w:val="23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pdated student enrollment in Moodle and Soft Test daily.</w:t>
      </w:r>
    </w:p>
    <w:p w14:paraId="540965B6" w14:textId="77777777" w:rsidR="00DA770F" w:rsidRPr="00221F02" w:rsidRDefault="786551E7" w:rsidP="786551E7">
      <w:pPr>
        <w:numPr>
          <w:ilvl w:val="0"/>
          <w:numId w:val="23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erformed data analysis for IT director, instructors and Dean of school.</w:t>
      </w:r>
    </w:p>
    <w:p w14:paraId="078FCE1D" w14:textId="77777777" w:rsidR="00580927" w:rsidRPr="00221F02" w:rsidRDefault="786551E7" w:rsidP="786551E7">
      <w:pPr>
        <w:numPr>
          <w:ilvl w:val="0"/>
          <w:numId w:val="23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aintained network security on all technological devices </w:t>
      </w:r>
      <w:r w:rsidRPr="00221F02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use</w:t>
      </w: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by faculty, </w:t>
      </w:r>
      <w:r w:rsidRPr="00221F02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staff,</w:t>
      </w: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students.</w:t>
      </w:r>
    </w:p>
    <w:p w14:paraId="32E2DD97" w14:textId="77777777" w:rsidR="00EB7E02" w:rsidRPr="00221F02" w:rsidRDefault="786551E7" w:rsidP="786551E7">
      <w:pPr>
        <w:numPr>
          <w:ilvl w:val="0"/>
          <w:numId w:val="23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sz w:val="24"/>
          <w:szCs w:val="24"/>
        </w:rPr>
        <w:t xml:space="preserve">Resolved faculty, staff and student’s technological needs:  troubleshooting, software updates. </w:t>
      </w:r>
    </w:p>
    <w:p w14:paraId="445BC664" w14:textId="77777777" w:rsidR="005C5921" w:rsidRPr="00221F02" w:rsidRDefault="786551E7" w:rsidP="786551E7">
      <w:pPr>
        <w:numPr>
          <w:ilvl w:val="0"/>
          <w:numId w:val="23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ssisted 120 students with logging into the </w:t>
      </w:r>
      <w:r w:rsidRPr="00221F02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t>virtual</w:t>
      </w: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erver.</w:t>
      </w:r>
    </w:p>
    <w:p w14:paraId="0FD6D0AF" w14:textId="77777777" w:rsidR="006446C4" w:rsidRPr="00221F02" w:rsidRDefault="786551E7" w:rsidP="786551E7">
      <w:pPr>
        <w:numPr>
          <w:ilvl w:val="0"/>
          <w:numId w:val="23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stalled classroom technology for lecturing and video conference hardware for interviewing potential faculty and staff. </w:t>
      </w:r>
    </w:p>
    <w:p w14:paraId="3F1081B2" w14:textId="77777777" w:rsidR="006446C4" w:rsidRPr="00221F02" w:rsidRDefault="786551E7" w:rsidP="786551E7">
      <w:pPr>
        <w:numPr>
          <w:ilvl w:val="0"/>
          <w:numId w:val="23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corded guest lectures and uploaded to Moodle.</w:t>
      </w:r>
    </w:p>
    <w:p w14:paraId="774C6560" w14:textId="77777777" w:rsidR="006446C4" w:rsidRPr="00221F02" w:rsidRDefault="786551E7" w:rsidP="786551E7">
      <w:pPr>
        <w:pStyle w:val="ListParagraph"/>
        <w:numPr>
          <w:ilvl w:val="0"/>
          <w:numId w:val="23"/>
        </w:num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paired and logged hardware for surplus/recycling.</w:t>
      </w:r>
    </w:p>
    <w:p w14:paraId="48D9FA4D" w14:textId="77777777" w:rsidR="001D398C" w:rsidRPr="00221F02" w:rsidRDefault="001D398C" w:rsidP="001D398C">
      <w:pPr>
        <w:tabs>
          <w:tab w:val="left" w:pos="1890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D64417F" w14:textId="77777777" w:rsidR="006446C4" w:rsidRPr="00221F02" w:rsidRDefault="00DA770F">
      <w:pPr>
        <w:tabs>
          <w:tab w:val="left" w:pos="1890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hipping/ Receiving T</w:t>
      </w:r>
      <w:r w:rsidR="00C50546"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chnician</w:t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and Cashier</w:t>
      </w: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U</w:t>
      </w:r>
      <w:r w:rsidR="0083413A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MT, Missoula</w:t>
      </w: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, Bookstore</w:t>
      </w:r>
      <w:r w:rsidR="0083413A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83413A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83413A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1168D9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Jul.</w:t>
      </w:r>
      <w:r w:rsidR="0084476C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013</w:t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Feb. 2014</w:t>
      </w:r>
    </w:p>
    <w:p w14:paraId="3A31AA0F" w14:textId="0774F2EB" w:rsidR="006446C4" w:rsidRPr="00221F02" w:rsidRDefault="00C50546" w:rsidP="00F94696">
      <w:pPr>
        <w:numPr>
          <w:ilvl w:val="0"/>
          <w:numId w:val="22"/>
        </w:numPr>
        <w:tabs>
          <w:tab w:val="left" w:pos="1890"/>
        </w:tabs>
        <w:spacing w:after="0" w:line="240" w:lineRule="auto"/>
        <w:ind w:left="72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ategorized textbook </w:t>
      </w:r>
      <w:r w:rsidR="00580927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general merchandise </w:t>
      </w: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ventories  </w:t>
      </w:r>
    </w:p>
    <w:p w14:paraId="1E55E448" w14:textId="77777777" w:rsidR="006446C4" w:rsidRPr="00221F02" w:rsidRDefault="0083413A" w:rsidP="00F94696">
      <w:pPr>
        <w:numPr>
          <w:ilvl w:val="0"/>
          <w:numId w:val="22"/>
        </w:numPr>
        <w:tabs>
          <w:tab w:val="left" w:pos="1890"/>
        </w:tabs>
        <w:spacing w:after="0" w:line="240" w:lineRule="auto"/>
        <w:ind w:left="72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Performed</w:t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extbook logistics with the use of UPS software</w:t>
      </w:r>
    </w:p>
    <w:p w14:paraId="60236809" w14:textId="77777777" w:rsidR="006446C4" w:rsidRPr="00221F02" w:rsidRDefault="000B2823" w:rsidP="00F94696">
      <w:pPr>
        <w:numPr>
          <w:ilvl w:val="0"/>
          <w:numId w:val="22"/>
        </w:numPr>
        <w:tabs>
          <w:tab w:val="left" w:pos="1890"/>
        </w:tabs>
        <w:spacing w:after="0" w:line="240" w:lineRule="auto"/>
        <w:ind w:left="72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Sold</w:t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restock</w:t>
      </w: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ed</w:t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University merchandise at bookstore</w:t>
      </w: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-</w:t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sponsored events</w:t>
      </w:r>
    </w:p>
    <w:p w14:paraId="495AFEDB" w14:textId="77777777" w:rsidR="00580927" w:rsidRPr="00221F02" w:rsidRDefault="00580927" w:rsidP="00F94696">
      <w:pPr>
        <w:numPr>
          <w:ilvl w:val="0"/>
          <w:numId w:val="22"/>
        </w:numPr>
        <w:tabs>
          <w:tab w:val="left" w:pos="1890"/>
        </w:tabs>
        <w:spacing w:after="0" w:line="240" w:lineRule="auto"/>
        <w:ind w:left="72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Delivered textbooks to College of Technology</w:t>
      </w:r>
    </w:p>
    <w:p w14:paraId="42EFEC61" w14:textId="77777777" w:rsidR="00580927" w:rsidRPr="00221F02" w:rsidRDefault="00580927" w:rsidP="00F94696">
      <w:pPr>
        <w:numPr>
          <w:ilvl w:val="0"/>
          <w:numId w:val="22"/>
        </w:numPr>
        <w:tabs>
          <w:tab w:val="left" w:pos="1890"/>
        </w:tabs>
        <w:spacing w:after="0" w:line="240" w:lineRule="auto"/>
        <w:ind w:left="72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ashier at University sporting </w:t>
      </w:r>
      <w:r w:rsidRPr="00221F02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events</w:t>
      </w:r>
      <w:r w:rsidR="00187424" w:rsidRPr="00221F02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 w:rsidR="00187424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reeted customers upon entering and exiting establishment</w:t>
      </w:r>
    </w:p>
    <w:p w14:paraId="094C1065" w14:textId="77777777" w:rsidR="00187424" w:rsidRPr="00221F02" w:rsidRDefault="00187424" w:rsidP="00F94696">
      <w:pPr>
        <w:numPr>
          <w:ilvl w:val="0"/>
          <w:numId w:val="22"/>
        </w:numPr>
        <w:tabs>
          <w:tab w:val="left" w:pos="1890"/>
        </w:tabs>
        <w:spacing w:after="0" w:line="240" w:lineRule="auto"/>
        <w:ind w:left="72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Issued receipts, refund, change or tickets</w:t>
      </w:r>
    </w:p>
    <w:p w14:paraId="461DAD49" w14:textId="77777777" w:rsidR="00187424" w:rsidRPr="00221F02" w:rsidRDefault="00187424" w:rsidP="00F94696">
      <w:pPr>
        <w:numPr>
          <w:ilvl w:val="0"/>
          <w:numId w:val="22"/>
        </w:numPr>
        <w:tabs>
          <w:tab w:val="left" w:pos="1890"/>
        </w:tabs>
        <w:spacing w:after="0" w:line="240" w:lineRule="auto"/>
        <w:ind w:left="72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Made sales referrals, cross-sell products and introduced new merchandised</w:t>
      </w:r>
    </w:p>
    <w:p w14:paraId="7B8DA501" w14:textId="77777777" w:rsidR="008512A0" w:rsidRPr="00221F02" w:rsidRDefault="00187424" w:rsidP="00F94696">
      <w:pPr>
        <w:numPr>
          <w:ilvl w:val="0"/>
          <w:numId w:val="22"/>
        </w:numPr>
        <w:tabs>
          <w:tab w:val="left" w:pos="1890"/>
        </w:tabs>
        <w:spacing w:after="0" w:line="240" w:lineRule="auto"/>
        <w:ind w:left="72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Resolved customers’ grievances and provided customer with relevant information</w:t>
      </w:r>
    </w:p>
    <w:p w14:paraId="04000F41" w14:textId="77777777" w:rsidR="00187424" w:rsidRPr="00221F02" w:rsidRDefault="00187424" w:rsidP="00F94696">
      <w:pPr>
        <w:numPr>
          <w:ilvl w:val="0"/>
          <w:numId w:val="22"/>
        </w:numPr>
        <w:tabs>
          <w:tab w:val="left" w:pos="1890"/>
        </w:tabs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221F02">
        <w:rPr>
          <w:rFonts w:ascii="Times New Roman" w:hAnsi="Times New Roman" w:cs="Times New Roman"/>
          <w:sz w:val="24"/>
          <w:szCs w:val="24"/>
          <w:shd w:val="clear" w:color="auto" w:fill="FFFFFF"/>
        </w:rPr>
        <w:t>Balanced the register at the end of each shift</w:t>
      </w:r>
    </w:p>
    <w:p w14:paraId="1155D5B5" w14:textId="77777777" w:rsidR="006446C4" w:rsidRPr="00221F02" w:rsidRDefault="006446C4">
      <w:pPr>
        <w:tabs>
          <w:tab w:val="left" w:pos="1890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4F430DC" w14:textId="77777777" w:rsidR="006446C4" w:rsidRPr="00221F02" w:rsidRDefault="006D21A0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T Analyst I internship</w:t>
      </w:r>
      <w:r w:rsidR="0084476C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UMT, Missoula</w:t>
      </w:r>
      <w:r w:rsidR="000B2823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, Physical Plant</w:t>
      </w:r>
      <w:r w:rsidR="0084476C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</w:t>
      </w:r>
      <w:r w:rsidR="0084476C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84476C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84476C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84476C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580927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May 2013-</w:t>
      </w:r>
      <w:r w:rsidR="00DA770F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580927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Jul.</w:t>
      </w:r>
      <w:r w:rsidR="0084476C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013</w:t>
      </w:r>
    </w:p>
    <w:p w14:paraId="470332ED" w14:textId="77777777" w:rsidR="006446C4" w:rsidRPr="00221F02" w:rsidRDefault="00C50546" w:rsidP="00F94696">
      <w:pPr>
        <w:numPr>
          <w:ilvl w:val="0"/>
          <w:numId w:val="21"/>
        </w:numPr>
        <w:tabs>
          <w:tab w:val="left" w:pos="1890"/>
        </w:tabs>
        <w:spacing w:after="0" w:line="240" w:lineRule="auto"/>
        <w:ind w:left="72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Provided technical support by troubleshooting personal computer</w:t>
      </w:r>
      <w:r w:rsidR="00DD19FD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, printer, network and software/ hardware</w:t>
      </w:r>
    </w:p>
    <w:p w14:paraId="60C5811E" w14:textId="0623F723" w:rsidR="00DD19FD" w:rsidRPr="00221F02" w:rsidRDefault="00C50546" w:rsidP="00F94696">
      <w:pPr>
        <w:numPr>
          <w:ilvl w:val="0"/>
          <w:numId w:val="21"/>
        </w:numPr>
        <w:tabs>
          <w:tab w:val="left" w:pos="1890"/>
        </w:tabs>
        <w:spacing w:after="0" w:line="240" w:lineRule="auto"/>
        <w:ind w:left="72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personal computer backups and prepared images for personal computer </w:t>
      </w:r>
      <w:r w:rsidR="00DD19FD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reboots</w:t>
      </w:r>
    </w:p>
    <w:p w14:paraId="13F73FA2" w14:textId="77777777" w:rsidR="006446C4" w:rsidRPr="00221F02" w:rsidRDefault="00C50546" w:rsidP="00F94696">
      <w:pPr>
        <w:numPr>
          <w:ilvl w:val="0"/>
          <w:numId w:val="21"/>
        </w:numPr>
        <w:tabs>
          <w:tab w:val="left" w:pos="1890"/>
        </w:tabs>
        <w:spacing w:after="0" w:line="240" w:lineRule="auto"/>
        <w:ind w:left="72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Prepared</w:t>
      </w:r>
      <w:r w:rsidR="00580927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inventoried</w:t>
      </w:r>
      <w:r w:rsidR="001168D9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ardware for surplus</w:t>
      </w: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/</w:t>
      </w:r>
      <w:r w:rsidR="000B2823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recycling</w:t>
      </w:r>
    </w:p>
    <w:p w14:paraId="0F50D444" w14:textId="77777777" w:rsidR="006446C4" w:rsidRPr="00221F02" w:rsidRDefault="006446C4">
      <w:pPr>
        <w:tabs>
          <w:tab w:val="left" w:pos="1890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AEBE0D6" w14:textId="77777777" w:rsidR="006446C4" w:rsidRPr="00221F02" w:rsidRDefault="00C5054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S</w:t>
      </w:r>
      <w:r w:rsidR="000B2823"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tudent Custodian </w:t>
      </w: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(UMT, Missoula</w:t>
      </w:r>
      <w:r w:rsidR="000B2823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, University Housing</w:t>
      </w: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 </w:t>
      </w:r>
      <w:r w:rsidR="004D62DA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FF5AA0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FF5AA0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y </w:t>
      </w:r>
      <w:r w:rsidR="00BB25F5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2012- May</w:t>
      </w: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013</w:t>
      </w:r>
    </w:p>
    <w:p w14:paraId="361D4B0F" w14:textId="2CCCB596" w:rsidR="006446C4" w:rsidRPr="00221F02" w:rsidRDefault="0013477C" w:rsidP="00F94696">
      <w:pPr>
        <w:numPr>
          <w:ilvl w:val="0"/>
          <w:numId w:val="20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Maintained</w:t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</w:t>
      </w: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repairs</w:t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</w:t>
      </w:r>
      <w:r w:rsidR="008A1A26" w:rsidRPr="00221F02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U</w:t>
      </w:r>
      <w:r w:rsidR="00C50546" w:rsidRPr="00221F02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iversity</w:t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acilities</w:t>
      </w:r>
    </w:p>
    <w:p w14:paraId="1CD545B5" w14:textId="77777777" w:rsidR="006446C4" w:rsidRPr="00221F02" w:rsidRDefault="000B2823" w:rsidP="00F94696">
      <w:pPr>
        <w:numPr>
          <w:ilvl w:val="0"/>
          <w:numId w:val="20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Followed guidelines developed</w:t>
      </w:r>
      <w:r w:rsidR="00C50546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y the University  </w:t>
      </w:r>
    </w:p>
    <w:p w14:paraId="3CE000A1" w14:textId="77777777" w:rsidR="00864F16" w:rsidRPr="00221F02" w:rsidRDefault="00864F16" w:rsidP="00864F16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884EC16" w14:textId="7F6DD0F8" w:rsidR="006446C4" w:rsidRPr="00221F02" w:rsidRDefault="00864F16" w:rsidP="00864F1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T Analyst I</w:t>
      </w:r>
      <w:r w:rsidR="006D21A0"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/ Network </w:t>
      </w:r>
      <w:r w:rsidR="006D21A0" w:rsidRPr="00221F02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Administrator</w:t>
      </w:r>
      <w:r w:rsidRPr="00221F02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Freedom University of </w:t>
      </w:r>
      <w:r w:rsidR="006B4721"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uagadougou)  </w:t>
      </w: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                  Aug 2009-Dec 2011</w:t>
      </w:r>
    </w:p>
    <w:p w14:paraId="1E6212C3" w14:textId="77777777" w:rsidR="00864F16" w:rsidRPr="00221F02" w:rsidRDefault="00864F16" w:rsidP="00864F16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perience aligning IT systems and providing coordination, </w:t>
      </w:r>
      <w:r w:rsidRPr="00221F02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oversight</w:t>
      </w:r>
      <w:r w:rsidR="006D21A0" w:rsidRPr="00221F02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,</w:t>
      </w: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leadership for the analyses, planning, design, implementation, documentation, assessment, and management of IT architecture and infrastructure design framework</w:t>
      </w:r>
    </w:p>
    <w:p w14:paraId="3376859A" w14:textId="77777777" w:rsidR="00864F16" w:rsidRPr="00221F02" w:rsidRDefault="00864F16" w:rsidP="00864F16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color w:val="000000"/>
          <w:sz w:val="24"/>
          <w:szCs w:val="24"/>
        </w:rPr>
        <w:t>Experience on IT projects applying analytical processes to meet the business requirements of customer organizations</w:t>
      </w:r>
    </w:p>
    <w:p w14:paraId="64F038B7" w14:textId="77777777" w:rsidR="006446C4" w:rsidRPr="00221F02" w:rsidRDefault="00BB25F5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AMPUS INVOLVEMENT</w:t>
      </w:r>
      <w:r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="00C50546"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="00C50546"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="00C50546"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="00C50546"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="00C50546"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="00C50546"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  <w:r w:rsidR="00C50546" w:rsidRPr="00221F02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ab/>
      </w:r>
    </w:p>
    <w:p w14:paraId="6EBCA12A" w14:textId="77777777" w:rsidR="00D51CF4" w:rsidRPr="00221F02" w:rsidRDefault="001168D9" w:rsidP="00F94696">
      <w:pPr>
        <w:numPr>
          <w:ilvl w:val="0"/>
          <w:numId w:val="19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  <w:szCs w:val="24"/>
        </w:rPr>
      </w:pPr>
      <w:r w:rsidRPr="00221F02">
        <w:rPr>
          <w:rFonts w:ascii="Times New Roman" w:eastAsia="Times New Roman" w:hAnsi="Times New Roman" w:cs="Times New Roman"/>
          <w:b/>
          <w:sz w:val="24"/>
          <w:szCs w:val="24"/>
        </w:rPr>
        <w:t>Business Manager</w:t>
      </w:r>
      <w:r w:rsidRPr="00221F02">
        <w:rPr>
          <w:rFonts w:ascii="Times New Roman" w:eastAsia="Times New Roman" w:hAnsi="Times New Roman" w:cs="Times New Roman"/>
          <w:sz w:val="24"/>
          <w:szCs w:val="24"/>
        </w:rPr>
        <w:t>- International Student Association (UMT, Missoula</w:t>
      </w:r>
      <w:r w:rsidR="00861D7B" w:rsidRPr="00221F02">
        <w:rPr>
          <w:rFonts w:ascii="Times New Roman" w:eastAsia="Times New Roman" w:hAnsi="Times New Roman" w:cs="Times New Roman"/>
          <w:sz w:val="24"/>
          <w:szCs w:val="24"/>
        </w:rPr>
        <w:t>)</w:t>
      </w:r>
      <w:r w:rsidR="00861D7B" w:rsidRPr="00221F02">
        <w:rPr>
          <w:rFonts w:ascii="Times New Roman" w:eastAsia="Times New Roman" w:hAnsi="Times New Roman" w:cs="Times New Roman"/>
          <w:sz w:val="24"/>
          <w:szCs w:val="24"/>
        </w:rPr>
        <w:tab/>
      </w:r>
      <w:r w:rsidR="00176A54" w:rsidRPr="00221F02">
        <w:rPr>
          <w:rFonts w:ascii="Times New Roman" w:eastAsia="Times New Roman" w:hAnsi="Times New Roman" w:cs="Times New Roman"/>
          <w:sz w:val="24"/>
          <w:szCs w:val="24"/>
        </w:rPr>
        <w:t>Aug</w:t>
      </w:r>
      <w:r w:rsidR="00BB25F5" w:rsidRPr="00221F0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176A54" w:rsidRPr="00221F02">
        <w:rPr>
          <w:rFonts w:ascii="Times New Roman" w:eastAsia="Times New Roman" w:hAnsi="Times New Roman" w:cs="Times New Roman"/>
          <w:sz w:val="24"/>
          <w:szCs w:val="24"/>
        </w:rPr>
        <w:t>2013</w:t>
      </w:r>
      <w:r w:rsidR="00C50546" w:rsidRPr="00221F02">
        <w:rPr>
          <w:rFonts w:ascii="Times New Roman" w:eastAsia="Times New Roman" w:hAnsi="Times New Roman" w:cs="Times New Roman"/>
          <w:sz w:val="24"/>
          <w:szCs w:val="24"/>
        </w:rPr>
        <w:t>-</w:t>
      </w:r>
      <w:r w:rsidR="00BB25F5" w:rsidRPr="00221F0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32093" w:rsidRPr="00221F02">
        <w:rPr>
          <w:rFonts w:ascii="Times New Roman" w:eastAsia="Times New Roman" w:hAnsi="Times New Roman" w:cs="Times New Roman"/>
          <w:sz w:val="24"/>
          <w:szCs w:val="24"/>
        </w:rPr>
        <w:t>Jan.</w:t>
      </w:r>
      <w:r w:rsidR="00C50546" w:rsidRPr="00221F02">
        <w:rPr>
          <w:rFonts w:ascii="Times New Roman" w:eastAsia="Times New Roman" w:hAnsi="Times New Roman" w:cs="Times New Roman"/>
          <w:sz w:val="24"/>
          <w:szCs w:val="24"/>
        </w:rPr>
        <w:t xml:space="preserve"> 2014</w:t>
      </w:r>
    </w:p>
    <w:p w14:paraId="557FBC8C" w14:textId="77777777" w:rsidR="003B5C49" w:rsidRPr="00221F02" w:rsidRDefault="003B5C49" w:rsidP="003B5C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3B5C49" w:rsidRPr="00221F02" w:rsidSect="00BE2539">
      <w:type w:val="continuous"/>
      <w:pgSz w:w="12240" w:h="15840"/>
      <w:pgMar w:top="1440" w:right="1440" w:bottom="144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1698D2" w14:textId="77777777" w:rsidR="00F92CBB" w:rsidRDefault="00F92CBB" w:rsidP="00AE0E5C">
      <w:pPr>
        <w:spacing w:after="0" w:line="240" w:lineRule="auto"/>
      </w:pPr>
      <w:r>
        <w:separator/>
      </w:r>
    </w:p>
  </w:endnote>
  <w:endnote w:type="continuationSeparator" w:id="0">
    <w:p w14:paraId="170791BF" w14:textId="77777777" w:rsidR="00F92CBB" w:rsidRDefault="00F92CBB" w:rsidP="00AE0E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2956869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29746B4" w14:textId="3DC2A2B0" w:rsidR="00AE0E5C" w:rsidRDefault="786551E7">
            <w:pPr>
              <w:pStyle w:val="Footer"/>
              <w:jc w:val="center"/>
            </w:pPr>
            <w:r w:rsidRPr="786551E7">
              <w:rPr>
                <w:rFonts w:ascii="Sylfaen" w:hAnsi="Sylfaen"/>
                <w:sz w:val="17"/>
                <w:szCs w:val="17"/>
              </w:rPr>
              <w:t xml:space="preserve">Page </w:t>
            </w:r>
            <w:r w:rsidR="00AE0E5C" w:rsidRPr="786551E7">
              <w:rPr>
                <w:rFonts w:ascii="Sylfaen" w:hAnsi="Sylfaen"/>
                <w:b/>
                <w:bCs/>
                <w:noProof/>
                <w:sz w:val="17"/>
                <w:szCs w:val="17"/>
              </w:rPr>
              <w:fldChar w:fldCharType="begin"/>
            </w:r>
            <w:r w:rsidR="00AE0E5C" w:rsidRPr="786551E7">
              <w:rPr>
                <w:rFonts w:ascii="Sylfaen" w:hAnsi="Sylfaen"/>
                <w:b/>
                <w:bCs/>
                <w:noProof/>
                <w:sz w:val="17"/>
                <w:szCs w:val="17"/>
              </w:rPr>
              <w:instrText xml:space="preserve"> PAGE </w:instrText>
            </w:r>
            <w:r w:rsidR="00AE0E5C" w:rsidRPr="786551E7">
              <w:rPr>
                <w:rFonts w:ascii="Sylfaen" w:hAnsi="Sylfaen"/>
                <w:b/>
                <w:bCs/>
                <w:noProof/>
                <w:sz w:val="17"/>
                <w:szCs w:val="17"/>
              </w:rPr>
              <w:fldChar w:fldCharType="separate"/>
            </w:r>
            <w:r w:rsidRPr="786551E7">
              <w:rPr>
                <w:rFonts w:ascii="Sylfaen" w:hAnsi="Sylfaen"/>
                <w:b/>
                <w:bCs/>
                <w:noProof/>
                <w:sz w:val="17"/>
                <w:szCs w:val="17"/>
              </w:rPr>
              <w:t>1</w:t>
            </w:r>
            <w:r w:rsidR="00AE0E5C" w:rsidRPr="786551E7">
              <w:rPr>
                <w:rFonts w:ascii="Sylfaen" w:hAnsi="Sylfaen"/>
                <w:b/>
                <w:bCs/>
                <w:noProof/>
                <w:sz w:val="17"/>
                <w:szCs w:val="17"/>
              </w:rPr>
              <w:fldChar w:fldCharType="end"/>
            </w:r>
            <w:r w:rsidRPr="786551E7">
              <w:rPr>
                <w:rFonts w:ascii="Sylfaen" w:hAnsi="Sylfaen"/>
                <w:sz w:val="17"/>
                <w:szCs w:val="17"/>
              </w:rPr>
              <w:t xml:space="preserve"> of </w:t>
            </w:r>
            <w:r w:rsidR="00AE0E5C" w:rsidRPr="786551E7">
              <w:rPr>
                <w:rFonts w:ascii="Sylfaen" w:hAnsi="Sylfaen"/>
                <w:b/>
                <w:bCs/>
                <w:noProof/>
                <w:sz w:val="17"/>
                <w:szCs w:val="17"/>
              </w:rPr>
              <w:fldChar w:fldCharType="begin"/>
            </w:r>
            <w:r w:rsidR="00AE0E5C" w:rsidRPr="786551E7">
              <w:rPr>
                <w:rFonts w:ascii="Sylfaen" w:hAnsi="Sylfaen"/>
                <w:b/>
                <w:bCs/>
                <w:noProof/>
                <w:sz w:val="17"/>
                <w:szCs w:val="17"/>
              </w:rPr>
              <w:instrText xml:space="preserve"> NUMPAGES  </w:instrText>
            </w:r>
            <w:r w:rsidR="00AE0E5C" w:rsidRPr="786551E7">
              <w:rPr>
                <w:rFonts w:ascii="Sylfaen" w:hAnsi="Sylfaen"/>
                <w:b/>
                <w:bCs/>
                <w:noProof/>
                <w:sz w:val="17"/>
                <w:szCs w:val="17"/>
              </w:rPr>
              <w:fldChar w:fldCharType="separate"/>
            </w:r>
            <w:r w:rsidRPr="786551E7">
              <w:rPr>
                <w:rFonts w:ascii="Sylfaen" w:hAnsi="Sylfaen"/>
                <w:b/>
                <w:bCs/>
                <w:noProof/>
                <w:sz w:val="17"/>
                <w:szCs w:val="17"/>
              </w:rPr>
              <w:t>3</w:t>
            </w:r>
            <w:r w:rsidR="00AE0E5C" w:rsidRPr="786551E7">
              <w:rPr>
                <w:rFonts w:ascii="Sylfaen" w:hAnsi="Sylfaen"/>
                <w:b/>
                <w:bCs/>
                <w:noProof/>
                <w:sz w:val="17"/>
                <w:szCs w:val="17"/>
              </w:rPr>
              <w:fldChar w:fldCharType="end"/>
            </w:r>
          </w:p>
        </w:sdtContent>
      </w:sdt>
    </w:sdtContent>
  </w:sdt>
  <w:p w14:paraId="40803D42" w14:textId="77777777" w:rsidR="00AE0E5C" w:rsidRDefault="00AE0E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2CB131" w14:textId="77777777" w:rsidR="00F92CBB" w:rsidRDefault="00F92CBB" w:rsidP="00AE0E5C">
      <w:pPr>
        <w:spacing w:after="0" w:line="240" w:lineRule="auto"/>
      </w:pPr>
      <w:r>
        <w:separator/>
      </w:r>
    </w:p>
  </w:footnote>
  <w:footnote w:type="continuationSeparator" w:id="0">
    <w:p w14:paraId="4FF87D19" w14:textId="77777777" w:rsidR="00F92CBB" w:rsidRDefault="00F92CBB" w:rsidP="00AE0E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35D34"/>
    <w:multiLevelType w:val="hybridMultilevel"/>
    <w:tmpl w:val="A97C8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B2BDC"/>
    <w:multiLevelType w:val="multilevel"/>
    <w:tmpl w:val="8410F0AE"/>
    <w:lvl w:ilvl="0">
      <w:start w:val="1"/>
      <w:numFmt w:val="bullet"/>
      <w:lvlText w:val=""/>
      <w:lvlJc w:val="left"/>
      <w:rPr>
        <w:rFonts w:ascii="Symbol" w:hAnsi="Symbol" w:hint="default"/>
        <w:sz w:val="16"/>
        <w:szCs w:val="16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443EF3"/>
    <w:multiLevelType w:val="hybridMultilevel"/>
    <w:tmpl w:val="4FB8B9C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" w15:restartNumberingAfterBreak="0">
    <w:nsid w:val="07632024"/>
    <w:multiLevelType w:val="hybridMultilevel"/>
    <w:tmpl w:val="5778271E"/>
    <w:lvl w:ilvl="0" w:tplc="15D4DD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005E1D"/>
    <w:multiLevelType w:val="multilevel"/>
    <w:tmpl w:val="7074B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336BF0"/>
    <w:multiLevelType w:val="multilevel"/>
    <w:tmpl w:val="6B727C6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ED24533"/>
    <w:multiLevelType w:val="multilevel"/>
    <w:tmpl w:val="F08E0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3F2736"/>
    <w:multiLevelType w:val="hybridMultilevel"/>
    <w:tmpl w:val="0BDE8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717621"/>
    <w:multiLevelType w:val="multilevel"/>
    <w:tmpl w:val="4BB4C0FC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5E817FD"/>
    <w:multiLevelType w:val="multilevel"/>
    <w:tmpl w:val="F208D7F2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84D7190"/>
    <w:multiLevelType w:val="multilevel"/>
    <w:tmpl w:val="FF76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CB036A3"/>
    <w:multiLevelType w:val="hybridMultilevel"/>
    <w:tmpl w:val="13089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300E7"/>
    <w:multiLevelType w:val="multilevel"/>
    <w:tmpl w:val="8C88B79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587632D"/>
    <w:multiLevelType w:val="hybridMultilevel"/>
    <w:tmpl w:val="73D88D44"/>
    <w:lvl w:ilvl="0" w:tplc="FDCC0CAC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 w15:restartNumberingAfterBreak="0">
    <w:nsid w:val="2A29120E"/>
    <w:multiLevelType w:val="hybridMultilevel"/>
    <w:tmpl w:val="61FECB60"/>
    <w:lvl w:ilvl="0" w:tplc="D69E27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8F4628"/>
    <w:multiLevelType w:val="hybridMultilevel"/>
    <w:tmpl w:val="58423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765C46"/>
    <w:multiLevelType w:val="multilevel"/>
    <w:tmpl w:val="70863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E75D61"/>
    <w:multiLevelType w:val="hybridMultilevel"/>
    <w:tmpl w:val="1B2CE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60070B"/>
    <w:multiLevelType w:val="hybridMultilevel"/>
    <w:tmpl w:val="C0A4D91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9" w15:restartNumberingAfterBreak="0">
    <w:nsid w:val="39C15BAA"/>
    <w:multiLevelType w:val="multilevel"/>
    <w:tmpl w:val="8B0A5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1B628B4"/>
    <w:multiLevelType w:val="hybridMultilevel"/>
    <w:tmpl w:val="69263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EF70D0"/>
    <w:multiLevelType w:val="multilevel"/>
    <w:tmpl w:val="0736099E"/>
    <w:lvl w:ilvl="0">
      <w:start w:val="1"/>
      <w:numFmt w:val="bullet"/>
      <w:lvlText w:val=""/>
      <w:lvlJc w:val="left"/>
      <w:rPr>
        <w:rFonts w:ascii="Symbol" w:hAnsi="Symbol" w:hint="default"/>
        <w:sz w:val="16"/>
        <w:szCs w:val="16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CC31045"/>
    <w:multiLevelType w:val="hybridMultilevel"/>
    <w:tmpl w:val="9E20D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AB6F5C"/>
    <w:multiLevelType w:val="multilevel"/>
    <w:tmpl w:val="1D0479D8"/>
    <w:lvl w:ilvl="0">
      <w:start w:val="1"/>
      <w:numFmt w:val="bullet"/>
      <w:lvlText w:val=""/>
      <w:lvlJc w:val="left"/>
      <w:rPr>
        <w:rFonts w:ascii="Symbol" w:hAnsi="Symbol" w:hint="default"/>
        <w:sz w:val="16"/>
        <w:szCs w:val="16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7F067E5"/>
    <w:multiLevelType w:val="multilevel"/>
    <w:tmpl w:val="1D768692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8C250A1"/>
    <w:multiLevelType w:val="multilevel"/>
    <w:tmpl w:val="EB965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92A5FA6"/>
    <w:multiLevelType w:val="hybridMultilevel"/>
    <w:tmpl w:val="3760DF7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7" w15:restartNumberingAfterBreak="0">
    <w:nsid w:val="5B231ABE"/>
    <w:multiLevelType w:val="hybridMultilevel"/>
    <w:tmpl w:val="808CF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6573AC"/>
    <w:multiLevelType w:val="multilevel"/>
    <w:tmpl w:val="F08E0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C8567F"/>
    <w:multiLevelType w:val="hybridMultilevel"/>
    <w:tmpl w:val="017895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7834F9A"/>
    <w:multiLevelType w:val="multilevel"/>
    <w:tmpl w:val="FE2C6A2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7D6374B"/>
    <w:multiLevelType w:val="hybridMultilevel"/>
    <w:tmpl w:val="4C360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BD4860"/>
    <w:multiLevelType w:val="hybridMultilevel"/>
    <w:tmpl w:val="90F8F9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A3247FB"/>
    <w:multiLevelType w:val="hybridMultilevel"/>
    <w:tmpl w:val="5F06F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5628FD"/>
    <w:multiLevelType w:val="multilevel"/>
    <w:tmpl w:val="500A23C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6D8C6BC7"/>
    <w:multiLevelType w:val="multilevel"/>
    <w:tmpl w:val="0FEE8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0F715B1"/>
    <w:multiLevelType w:val="multilevel"/>
    <w:tmpl w:val="CE1239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73665055"/>
    <w:multiLevelType w:val="multilevel"/>
    <w:tmpl w:val="3102A1A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749B299C"/>
    <w:multiLevelType w:val="multilevel"/>
    <w:tmpl w:val="726E7012"/>
    <w:lvl w:ilvl="0">
      <w:start w:val="1"/>
      <w:numFmt w:val="bullet"/>
      <w:lvlText w:val=""/>
      <w:lvlJc w:val="left"/>
      <w:rPr>
        <w:rFonts w:ascii="Symbol" w:hAnsi="Symbol" w:hint="default"/>
        <w:sz w:val="16"/>
        <w:szCs w:val="16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7B594B55"/>
    <w:multiLevelType w:val="hybridMultilevel"/>
    <w:tmpl w:val="79762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237CB2"/>
    <w:multiLevelType w:val="multilevel"/>
    <w:tmpl w:val="2C3AF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D6C67E4"/>
    <w:multiLevelType w:val="hybridMultilevel"/>
    <w:tmpl w:val="DDDCF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AF787F"/>
    <w:multiLevelType w:val="hybridMultilevel"/>
    <w:tmpl w:val="CDE0B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7A643C"/>
    <w:multiLevelType w:val="hybridMultilevel"/>
    <w:tmpl w:val="54383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5"/>
  </w:num>
  <w:num w:numId="3">
    <w:abstractNumId w:val="36"/>
  </w:num>
  <w:num w:numId="4">
    <w:abstractNumId w:val="30"/>
  </w:num>
  <w:num w:numId="5">
    <w:abstractNumId w:val="12"/>
  </w:num>
  <w:num w:numId="6">
    <w:abstractNumId w:val="37"/>
  </w:num>
  <w:num w:numId="7">
    <w:abstractNumId w:val="39"/>
  </w:num>
  <w:num w:numId="8">
    <w:abstractNumId w:val="19"/>
  </w:num>
  <w:num w:numId="9">
    <w:abstractNumId w:val="31"/>
  </w:num>
  <w:num w:numId="10">
    <w:abstractNumId w:val="10"/>
  </w:num>
  <w:num w:numId="11">
    <w:abstractNumId w:val="20"/>
  </w:num>
  <w:num w:numId="12">
    <w:abstractNumId w:val="22"/>
  </w:num>
  <w:num w:numId="13">
    <w:abstractNumId w:val="34"/>
  </w:num>
  <w:num w:numId="14">
    <w:abstractNumId w:val="29"/>
  </w:num>
  <w:num w:numId="15">
    <w:abstractNumId w:val="32"/>
  </w:num>
  <w:num w:numId="16">
    <w:abstractNumId w:val="3"/>
  </w:num>
  <w:num w:numId="17">
    <w:abstractNumId w:val="13"/>
  </w:num>
  <w:num w:numId="18">
    <w:abstractNumId w:val="26"/>
  </w:num>
  <w:num w:numId="19">
    <w:abstractNumId w:val="24"/>
  </w:num>
  <w:num w:numId="20">
    <w:abstractNumId w:val="1"/>
  </w:num>
  <w:num w:numId="21">
    <w:abstractNumId w:val="23"/>
  </w:num>
  <w:num w:numId="22">
    <w:abstractNumId w:val="21"/>
  </w:num>
  <w:num w:numId="23">
    <w:abstractNumId w:val="14"/>
  </w:num>
  <w:num w:numId="24">
    <w:abstractNumId w:val="8"/>
  </w:num>
  <w:num w:numId="25">
    <w:abstractNumId w:val="2"/>
  </w:num>
  <w:num w:numId="26">
    <w:abstractNumId w:val="15"/>
  </w:num>
  <w:num w:numId="27">
    <w:abstractNumId w:val="9"/>
  </w:num>
  <w:num w:numId="28">
    <w:abstractNumId w:val="18"/>
  </w:num>
  <w:num w:numId="29">
    <w:abstractNumId w:val="38"/>
  </w:num>
  <w:num w:numId="30">
    <w:abstractNumId w:val="0"/>
  </w:num>
  <w:num w:numId="31">
    <w:abstractNumId w:val="25"/>
  </w:num>
  <w:num w:numId="32">
    <w:abstractNumId w:val="27"/>
  </w:num>
  <w:num w:numId="33">
    <w:abstractNumId w:val="7"/>
  </w:num>
  <w:num w:numId="34">
    <w:abstractNumId w:val="17"/>
  </w:num>
  <w:num w:numId="35">
    <w:abstractNumId w:val="43"/>
  </w:num>
  <w:num w:numId="36">
    <w:abstractNumId w:val="33"/>
  </w:num>
  <w:num w:numId="37">
    <w:abstractNumId w:val="41"/>
  </w:num>
  <w:num w:numId="38">
    <w:abstractNumId w:val="6"/>
  </w:num>
  <w:num w:numId="39">
    <w:abstractNumId w:val="42"/>
  </w:num>
  <w:num w:numId="40">
    <w:abstractNumId w:val="11"/>
  </w:num>
  <w:num w:numId="41">
    <w:abstractNumId w:val="16"/>
  </w:num>
  <w:num w:numId="42">
    <w:abstractNumId w:val="35"/>
  </w:num>
  <w:num w:numId="43">
    <w:abstractNumId w:val="40"/>
  </w:num>
  <w:num w:numId="44">
    <w:abstractNumId w:val="4"/>
  </w:num>
  <w:num w:numId="4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G0NDA2MTE3NTawMDFU0lEKTi0uzszPAykwtKgFAKPrKwUtAAAA"/>
  </w:docVars>
  <w:rsids>
    <w:rsidRoot w:val="006446C4"/>
    <w:rsid w:val="00032E76"/>
    <w:rsid w:val="000367D1"/>
    <w:rsid w:val="00040E79"/>
    <w:rsid w:val="00060AA2"/>
    <w:rsid w:val="00063CC4"/>
    <w:rsid w:val="00094D93"/>
    <w:rsid w:val="000B2823"/>
    <w:rsid w:val="000B5600"/>
    <w:rsid w:val="000C2901"/>
    <w:rsid w:val="000C2D3F"/>
    <w:rsid w:val="000C4C5F"/>
    <w:rsid w:val="000D2F57"/>
    <w:rsid w:val="000D579D"/>
    <w:rsid w:val="000E01F3"/>
    <w:rsid w:val="000F1FE2"/>
    <w:rsid w:val="000F4AD8"/>
    <w:rsid w:val="001168D9"/>
    <w:rsid w:val="00120B2C"/>
    <w:rsid w:val="00123C04"/>
    <w:rsid w:val="0013296B"/>
    <w:rsid w:val="0013477C"/>
    <w:rsid w:val="001632FB"/>
    <w:rsid w:val="00163918"/>
    <w:rsid w:val="001650F5"/>
    <w:rsid w:val="001758CD"/>
    <w:rsid w:val="00176A54"/>
    <w:rsid w:val="001865CF"/>
    <w:rsid w:val="00187424"/>
    <w:rsid w:val="001D398C"/>
    <w:rsid w:val="001D4E06"/>
    <w:rsid w:val="001D50B2"/>
    <w:rsid w:val="001D59DE"/>
    <w:rsid w:val="001E3728"/>
    <w:rsid w:val="0021016E"/>
    <w:rsid w:val="00221F02"/>
    <w:rsid w:val="00223572"/>
    <w:rsid w:val="002242C6"/>
    <w:rsid w:val="00226572"/>
    <w:rsid w:val="00234670"/>
    <w:rsid w:val="00244035"/>
    <w:rsid w:val="002671F2"/>
    <w:rsid w:val="00276117"/>
    <w:rsid w:val="002774BF"/>
    <w:rsid w:val="00287196"/>
    <w:rsid w:val="00287E49"/>
    <w:rsid w:val="002A6C90"/>
    <w:rsid w:val="002C18C8"/>
    <w:rsid w:val="002C5EC6"/>
    <w:rsid w:val="002D35E3"/>
    <w:rsid w:val="002E66A6"/>
    <w:rsid w:val="002F093A"/>
    <w:rsid w:val="002F6228"/>
    <w:rsid w:val="002F71C5"/>
    <w:rsid w:val="00300549"/>
    <w:rsid w:val="003443A0"/>
    <w:rsid w:val="00353B02"/>
    <w:rsid w:val="00357380"/>
    <w:rsid w:val="00383DD2"/>
    <w:rsid w:val="00385DA6"/>
    <w:rsid w:val="003B5C49"/>
    <w:rsid w:val="003B6899"/>
    <w:rsid w:val="003B7EF5"/>
    <w:rsid w:val="003C04C7"/>
    <w:rsid w:val="003E14F6"/>
    <w:rsid w:val="003E5426"/>
    <w:rsid w:val="003F0D00"/>
    <w:rsid w:val="0041393C"/>
    <w:rsid w:val="004235A3"/>
    <w:rsid w:val="0042480E"/>
    <w:rsid w:val="00430312"/>
    <w:rsid w:val="00441C9A"/>
    <w:rsid w:val="004434ED"/>
    <w:rsid w:val="00445D56"/>
    <w:rsid w:val="00480834"/>
    <w:rsid w:val="004840AA"/>
    <w:rsid w:val="004936F3"/>
    <w:rsid w:val="0049482C"/>
    <w:rsid w:val="00496BA2"/>
    <w:rsid w:val="004B10D9"/>
    <w:rsid w:val="004C6CF5"/>
    <w:rsid w:val="004D62DA"/>
    <w:rsid w:val="004F4CE9"/>
    <w:rsid w:val="004F74B3"/>
    <w:rsid w:val="005113CC"/>
    <w:rsid w:val="00516A17"/>
    <w:rsid w:val="00532093"/>
    <w:rsid w:val="005352DA"/>
    <w:rsid w:val="005374CB"/>
    <w:rsid w:val="00542812"/>
    <w:rsid w:val="00577CAA"/>
    <w:rsid w:val="00580927"/>
    <w:rsid w:val="005845AE"/>
    <w:rsid w:val="005A38FA"/>
    <w:rsid w:val="005C5921"/>
    <w:rsid w:val="005E165C"/>
    <w:rsid w:val="005F1E48"/>
    <w:rsid w:val="005F36FA"/>
    <w:rsid w:val="00635D95"/>
    <w:rsid w:val="006446C4"/>
    <w:rsid w:val="00647FEC"/>
    <w:rsid w:val="00652830"/>
    <w:rsid w:val="00655F5D"/>
    <w:rsid w:val="00663DC3"/>
    <w:rsid w:val="00666708"/>
    <w:rsid w:val="006A45E2"/>
    <w:rsid w:val="006B0670"/>
    <w:rsid w:val="006B4721"/>
    <w:rsid w:val="006D21A0"/>
    <w:rsid w:val="006D3E34"/>
    <w:rsid w:val="006D6444"/>
    <w:rsid w:val="006E046A"/>
    <w:rsid w:val="006E1D14"/>
    <w:rsid w:val="006F47C6"/>
    <w:rsid w:val="006F5699"/>
    <w:rsid w:val="00704FD6"/>
    <w:rsid w:val="00707AF7"/>
    <w:rsid w:val="0074049E"/>
    <w:rsid w:val="007464E4"/>
    <w:rsid w:val="00757441"/>
    <w:rsid w:val="0076111D"/>
    <w:rsid w:val="007A17F4"/>
    <w:rsid w:val="007C4D21"/>
    <w:rsid w:val="00800500"/>
    <w:rsid w:val="00804F2A"/>
    <w:rsid w:val="0081440D"/>
    <w:rsid w:val="00833FB7"/>
    <w:rsid w:val="0083413A"/>
    <w:rsid w:val="0084476C"/>
    <w:rsid w:val="008512A0"/>
    <w:rsid w:val="00855C34"/>
    <w:rsid w:val="00861D7B"/>
    <w:rsid w:val="00864F16"/>
    <w:rsid w:val="00866A8D"/>
    <w:rsid w:val="00877C5B"/>
    <w:rsid w:val="0089745A"/>
    <w:rsid w:val="008A1A26"/>
    <w:rsid w:val="008C0D7B"/>
    <w:rsid w:val="008D3AC3"/>
    <w:rsid w:val="008F5DA5"/>
    <w:rsid w:val="00902CAB"/>
    <w:rsid w:val="009236C0"/>
    <w:rsid w:val="009446D6"/>
    <w:rsid w:val="00953D3A"/>
    <w:rsid w:val="00954A47"/>
    <w:rsid w:val="009815CE"/>
    <w:rsid w:val="0098247F"/>
    <w:rsid w:val="00987777"/>
    <w:rsid w:val="009A1899"/>
    <w:rsid w:val="009B0E3C"/>
    <w:rsid w:val="009F68D7"/>
    <w:rsid w:val="00A32B80"/>
    <w:rsid w:val="00A51918"/>
    <w:rsid w:val="00A64303"/>
    <w:rsid w:val="00A67FF7"/>
    <w:rsid w:val="00A73356"/>
    <w:rsid w:val="00A86CA6"/>
    <w:rsid w:val="00A93BBD"/>
    <w:rsid w:val="00AA1AF4"/>
    <w:rsid w:val="00AB022E"/>
    <w:rsid w:val="00AB2E82"/>
    <w:rsid w:val="00AD16DC"/>
    <w:rsid w:val="00AD3568"/>
    <w:rsid w:val="00AE0E5C"/>
    <w:rsid w:val="00AF3480"/>
    <w:rsid w:val="00B502AB"/>
    <w:rsid w:val="00B56117"/>
    <w:rsid w:val="00B63905"/>
    <w:rsid w:val="00B91B41"/>
    <w:rsid w:val="00B960AC"/>
    <w:rsid w:val="00BB25F5"/>
    <w:rsid w:val="00BE2539"/>
    <w:rsid w:val="00BE4FF3"/>
    <w:rsid w:val="00C229EB"/>
    <w:rsid w:val="00C47F7D"/>
    <w:rsid w:val="00C5035A"/>
    <w:rsid w:val="00C50546"/>
    <w:rsid w:val="00C60485"/>
    <w:rsid w:val="00C63B92"/>
    <w:rsid w:val="00C8230F"/>
    <w:rsid w:val="00CA402E"/>
    <w:rsid w:val="00CE269C"/>
    <w:rsid w:val="00CF2C99"/>
    <w:rsid w:val="00D05A13"/>
    <w:rsid w:val="00D51CF4"/>
    <w:rsid w:val="00D6255B"/>
    <w:rsid w:val="00D7548E"/>
    <w:rsid w:val="00D75BC5"/>
    <w:rsid w:val="00D772EC"/>
    <w:rsid w:val="00DA770F"/>
    <w:rsid w:val="00DB56B9"/>
    <w:rsid w:val="00DC7EF0"/>
    <w:rsid w:val="00DD19FD"/>
    <w:rsid w:val="00E067A4"/>
    <w:rsid w:val="00E1152F"/>
    <w:rsid w:val="00E11EF9"/>
    <w:rsid w:val="00E566CD"/>
    <w:rsid w:val="00E60F71"/>
    <w:rsid w:val="00E61A4E"/>
    <w:rsid w:val="00E815EB"/>
    <w:rsid w:val="00E90E1D"/>
    <w:rsid w:val="00E952D5"/>
    <w:rsid w:val="00EA72B2"/>
    <w:rsid w:val="00EB7E02"/>
    <w:rsid w:val="00ED373A"/>
    <w:rsid w:val="00EF76D7"/>
    <w:rsid w:val="00F001F1"/>
    <w:rsid w:val="00F24913"/>
    <w:rsid w:val="00F31412"/>
    <w:rsid w:val="00F65A43"/>
    <w:rsid w:val="00F92CBB"/>
    <w:rsid w:val="00F94696"/>
    <w:rsid w:val="00FD7406"/>
    <w:rsid w:val="00FE49F1"/>
    <w:rsid w:val="00FF2FA4"/>
    <w:rsid w:val="00FF421C"/>
    <w:rsid w:val="00FF5AA0"/>
    <w:rsid w:val="78655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DBB64F"/>
  <w15:docId w15:val="{46D5340C-6349-4574-A647-F1E374034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1D7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754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3477C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187424"/>
  </w:style>
  <w:style w:type="paragraph" w:styleId="Header">
    <w:name w:val="header"/>
    <w:basedOn w:val="Normal"/>
    <w:link w:val="HeaderChar"/>
    <w:uiPriority w:val="99"/>
    <w:unhideWhenUsed/>
    <w:rsid w:val="00AE0E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0E5C"/>
  </w:style>
  <w:style w:type="paragraph" w:styleId="Footer">
    <w:name w:val="footer"/>
    <w:basedOn w:val="Normal"/>
    <w:link w:val="FooterChar"/>
    <w:uiPriority w:val="99"/>
    <w:unhideWhenUsed/>
    <w:rsid w:val="00AE0E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0E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13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0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2</TotalTime>
  <Pages>6</Pages>
  <Words>1848</Words>
  <Characters>1053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RI S</dc:creator>
  <cp:lastModifiedBy>mickael ben ahmed coulibaly</cp:lastModifiedBy>
  <cp:revision>10</cp:revision>
  <cp:lastPrinted>2020-07-13T19:44:00Z</cp:lastPrinted>
  <dcterms:created xsi:type="dcterms:W3CDTF">2020-10-10T08:40:00Z</dcterms:created>
  <dcterms:modified xsi:type="dcterms:W3CDTF">2020-12-01T16:24:00Z</dcterms:modified>
</cp:coreProperties>
</file>